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BB16C7" w14:textId="77777777" w:rsidR="00C83F37" w:rsidRDefault="005E6658">
      <w:r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6265AF73" wp14:editId="2450DB51">
                <wp:simplePos x="0" y="0"/>
                <wp:positionH relativeFrom="column">
                  <wp:posOffset>241402</wp:posOffset>
                </wp:positionH>
                <wp:positionV relativeFrom="page">
                  <wp:posOffset>1126542</wp:posOffset>
                </wp:positionV>
                <wp:extent cx="7044334" cy="8489112"/>
                <wp:effectExtent l="0" t="0" r="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044334" cy="8489112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B0E1D53" w14:textId="77777777" w:rsidR="00A85EA1" w:rsidRDefault="00A85EA1" w:rsidP="00A85EA1">
                            <w:pPr>
                              <w:pStyle w:val="NoSpacing"/>
                              <w:ind w:left="-720"/>
                              <w:jc w:val="center"/>
                              <w:rPr>
                                <w:rFonts w:asciiTheme="minorHAnsi" w:hAnsiTheme="minorHAnsi"/>
                                <w:b/>
                                <w:color w:val="595959" w:themeColor="text1" w:themeTint="A6"/>
                              </w:rPr>
                            </w:pPr>
                          </w:p>
                          <w:p w14:paraId="709F5CAB" w14:textId="69054AA9" w:rsidR="0063210B" w:rsidRDefault="0063210B" w:rsidP="00A85EA1">
                            <w:pPr>
                              <w:pStyle w:val="NoSpacing"/>
                              <w:ind w:left="-720"/>
                              <w:jc w:val="center"/>
                              <w:rPr>
                                <w:rFonts w:asciiTheme="minorHAnsi" w:hAnsiTheme="minorHAnsi"/>
                                <w:b/>
                                <w:color w:val="595959" w:themeColor="text1" w:themeTint="A6"/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b/>
                                <w:color w:val="595959" w:themeColor="text1" w:themeTint="A6"/>
                              </w:rPr>
                              <w:t>FORMULAR DE PARTICIPARE</w:t>
                            </w:r>
                          </w:p>
                          <w:p w14:paraId="2CB2EE81" w14:textId="1FAC8494" w:rsidR="0063210B" w:rsidRPr="00146CD2" w:rsidRDefault="00136BFC" w:rsidP="0063210B">
                            <w:pPr>
                              <w:pStyle w:val="NoSpacing"/>
                              <w:ind w:left="-720"/>
                              <w:jc w:val="center"/>
                              <w:rPr>
                                <w:rFonts w:asciiTheme="minorHAnsi" w:hAnsiTheme="minorHAnsi"/>
                                <w:b/>
                                <w:color w:val="595959" w:themeColor="text1" w:themeTint="A6"/>
                                <w:sz w:val="32"/>
                                <w:szCs w:val="32"/>
                              </w:rPr>
                            </w:pPr>
                            <w:r w:rsidRPr="00136BFC">
                              <w:rPr>
                                <w:rFonts w:asciiTheme="minorHAnsi" w:hAnsiTheme="minorHAnsi"/>
                                <w:b/>
                                <w:color w:val="595959" w:themeColor="text1" w:themeTint="A6"/>
                                <w:sz w:val="32"/>
                                <w:szCs w:val="32"/>
                              </w:rPr>
                              <w:t xml:space="preserve">2024 </w:t>
                            </w:r>
                            <w:r>
                              <w:rPr>
                                <w:rFonts w:asciiTheme="minorHAnsi" w:hAnsiTheme="minorHAnsi"/>
                                <w:b/>
                                <w:color w:val="595959" w:themeColor="text1" w:themeTint="A6"/>
                                <w:sz w:val="32"/>
                                <w:szCs w:val="32"/>
                              </w:rPr>
                              <w:t xml:space="preserve">- </w:t>
                            </w:r>
                            <w:r w:rsidRPr="00136BFC">
                              <w:rPr>
                                <w:rFonts w:asciiTheme="minorHAnsi" w:hAnsiTheme="minorHAnsi"/>
                                <w:b/>
                                <w:color w:val="595959" w:themeColor="text1" w:themeTint="A6"/>
                                <w:sz w:val="32"/>
                                <w:szCs w:val="32"/>
                              </w:rPr>
                              <w:t xml:space="preserve">An </w:t>
                            </w:r>
                            <w:r w:rsidR="00891F30">
                              <w:rPr>
                                <w:rFonts w:asciiTheme="minorHAnsi" w:hAnsiTheme="minorHAnsi"/>
                                <w:b/>
                                <w:color w:val="595959" w:themeColor="text1" w:themeTint="A6"/>
                                <w:sz w:val="32"/>
                                <w:szCs w:val="32"/>
                              </w:rPr>
                              <w:t>definitoriu</w:t>
                            </w:r>
                            <w:r w:rsidRPr="00136BFC">
                              <w:rPr>
                                <w:rFonts w:asciiTheme="minorHAnsi" w:hAnsiTheme="minorHAnsi"/>
                                <w:b/>
                                <w:color w:val="595959" w:themeColor="text1" w:themeTint="A6"/>
                                <w:sz w:val="32"/>
                                <w:szCs w:val="32"/>
                              </w:rPr>
                              <w:t xml:space="preserve"> pentru sectorul regenerabilelor din România</w:t>
                            </w:r>
                          </w:p>
                          <w:p w14:paraId="6774915E" w14:textId="77777777" w:rsidR="0063210B" w:rsidRDefault="0063210B" w:rsidP="0063210B">
                            <w:pPr>
                              <w:pStyle w:val="NoSpacing"/>
                              <w:ind w:left="-720"/>
                              <w:jc w:val="center"/>
                              <w:rPr>
                                <w:rFonts w:asciiTheme="minorHAnsi" w:hAnsiTheme="minorHAnsi"/>
                                <w:color w:val="595959" w:themeColor="text1" w:themeTint="A6"/>
                              </w:rPr>
                            </w:pPr>
                          </w:p>
                          <w:p w14:paraId="7DF9C06D" w14:textId="77777777" w:rsidR="0063210B" w:rsidRPr="005A77F6" w:rsidRDefault="0063210B" w:rsidP="0063210B">
                            <w:pPr>
                              <w:pStyle w:val="NoSpacing"/>
                              <w:ind w:left="-720"/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>Î</w:t>
                            </w:r>
                            <w:r w:rsidRPr="005A77F6"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>ntre</w:t>
                            </w:r>
                            <w:r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>:</w:t>
                            </w:r>
                          </w:p>
                          <w:p w14:paraId="71580A68" w14:textId="4B84900E" w:rsidR="0063210B" w:rsidRPr="005A77F6" w:rsidRDefault="0063210B" w:rsidP="00A85EA1">
                            <w:pPr>
                              <w:pStyle w:val="NoSpacing"/>
                              <w:ind w:left="-720"/>
                              <w:jc w:val="both"/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 xml:space="preserve">S.C. </w:t>
                            </w:r>
                            <w:r w:rsidRPr="005A77F6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WING MEDIA ENERGY CONSULTING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 xml:space="preserve"> S.R.L.</w:t>
                            </w:r>
                            <w:r w:rsidRPr="005A77F6"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 xml:space="preserve">, cu sediul în Bucureşti, </w:t>
                            </w:r>
                            <w:r w:rsidR="00E110DA"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Strada Teheran numarul 22</w:t>
                            </w:r>
                            <w:r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 xml:space="preserve">, etaj </w:t>
                            </w:r>
                            <w:r w:rsidR="00E110DA"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1</w:t>
                            </w:r>
                            <w:r w:rsidRPr="005A77F6"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 xml:space="preserve">, </w:t>
                            </w:r>
                            <w:r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ro-RO"/>
                              </w:rPr>
                              <w:t>S</w:t>
                            </w:r>
                            <w:r w:rsidRPr="005A77F6"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ro-RO"/>
                              </w:rPr>
                              <w:t xml:space="preserve">ector 1, </w:t>
                            </w:r>
                            <w:r w:rsidRPr="005A77F6"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înregistrată la Re</w:t>
                            </w:r>
                            <w:r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gistrul Comerțului sub numărul J</w:t>
                            </w:r>
                            <w:r w:rsidRPr="005A77F6"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40/5972/2012</w:t>
                            </w:r>
                            <w:r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, având cod fiscal RO30239698,</w:t>
                            </w:r>
                            <w:r w:rsidRPr="005A77F6"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 xml:space="preserve"> cod IBAN nr. RO 91 RZBR 0000 </w:t>
                            </w:r>
                            <w:r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 xml:space="preserve">0600 1538 6835, deschis la </w:t>
                            </w:r>
                            <w:r w:rsidRPr="005A77F6"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RAIFFEISEN</w:t>
                            </w:r>
                            <w:r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 xml:space="preserve"> BANK, Agenția Dorobanți, reprezentată prin d</w:t>
                            </w:r>
                            <w:r w:rsidRPr="005A77F6"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o</w:t>
                            </w:r>
                            <w:r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a</w:t>
                            </w:r>
                            <w:r w:rsidRPr="005A77F6"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mn</w:t>
                            </w:r>
                            <w:r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 xml:space="preserve">a 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V</w:t>
                            </w:r>
                            <w:r w:rsidR="002261CE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arinia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 xml:space="preserve"> RADU</w:t>
                            </w:r>
                            <w:r w:rsidRPr="005A77F6"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, în calitate de</w:t>
                            </w:r>
                            <w:r w:rsidR="002261CE"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 xml:space="preserve"> Director General</w:t>
                            </w:r>
                            <w:r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, denumită</w:t>
                            </w:r>
                            <w:r w:rsidRPr="005A77F6"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 xml:space="preserve"> în continuare </w:t>
                            </w:r>
                            <w:r w:rsidRPr="005A77F6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PRESTATOR</w:t>
                            </w:r>
                          </w:p>
                          <w:p w14:paraId="59943EE0" w14:textId="77777777" w:rsidR="0063210B" w:rsidRPr="005A77F6" w:rsidRDefault="0063210B" w:rsidP="0063210B">
                            <w:pPr>
                              <w:pStyle w:val="NoSpacing"/>
                              <w:ind w:left="-720"/>
                              <w:jc w:val="both"/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</w:pPr>
                          </w:p>
                          <w:p w14:paraId="273D0466" w14:textId="77777777" w:rsidR="0063210B" w:rsidRPr="005A77F6" w:rsidRDefault="0063210B" w:rsidP="0063210B">
                            <w:pPr>
                              <w:pStyle w:val="NoSpacing"/>
                              <w:ind w:left="-720"/>
                              <w:jc w:val="both"/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</w:pPr>
                            <w:r w:rsidRPr="005A77F6"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și</w:t>
                            </w:r>
                          </w:p>
                          <w:p w14:paraId="6ADE7B8B" w14:textId="77777777" w:rsidR="0063210B" w:rsidRPr="005A77F6" w:rsidRDefault="0063210B" w:rsidP="0063210B">
                            <w:pPr>
                              <w:pStyle w:val="NoSpacing"/>
                              <w:ind w:left="-720"/>
                              <w:jc w:val="both"/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</w:pPr>
                            <w:r w:rsidRPr="005A77F6"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_________</w:t>
                            </w:r>
                            <w:r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___________________, cu sediul î</w:t>
                            </w:r>
                            <w:r w:rsidRPr="005A77F6"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n _______________, ___________________________________, înregistrată la Registrul Comer</w:t>
                            </w:r>
                            <w:r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ț</w:t>
                            </w:r>
                            <w:r w:rsidRPr="005A77F6"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 xml:space="preserve">ului </w:t>
                            </w:r>
                            <w:r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sub numărul _______________, avâ</w:t>
                            </w:r>
                            <w:r w:rsidRPr="005A77F6"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 xml:space="preserve">nd cod fiscal </w:t>
                            </w:r>
                            <w:r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____________,</w:t>
                            </w:r>
                            <w:r w:rsidRPr="005A77F6"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 xml:space="preserve"> cod IBAN __________________________________________, deschis la ___________________, sucursala ______________________, reprezentată prin Domnul/Doamna _______________ în calitate </w:t>
                            </w:r>
                            <w:r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de ___________________, denumită</w:t>
                            </w:r>
                            <w:r w:rsidRPr="005A77F6"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 xml:space="preserve"> în continuare </w:t>
                            </w:r>
                            <w:r w:rsidRPr="005A77F6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BENEFICIAR</w:t>
                            </w:r>
                          </w:p>
                          <w:p w14:paraId="74367010" w14:textId="77777777" w:rsidR="0063210B" w:rsidRPr="005A77F6" w:rsidRDefault="0063210B" w:rsidP="0063210B">
                            <w:pPr>
                              <w:pStyle w:val="NoSpacing"/>
                              <w:ind w:left="-720"/>
                              <w:jc w:val="both"/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</w:pPr>
                          </w:p>
                          <w:p w14:paraId="67761DA8" w14:textId="77777777" w:rsidR="0063210B" w:rsidRPr="005A77F6" w:rsidRDefault="0063210B" w:rsidP="0063210B">
                            <w:pPr>
                              <w:pStyle w:val="NoSpacing"/>
                              <w:ind w:left="-720"/>
                              <w:jc w:val="both"/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</w:pPr>
                            <w:r w:rsidRPr="005A77F6"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a intervenit prezentul formu</w:t>
                            </w:r>
                            <w:r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lar de participare, editat de către Prestator î</w:t>
                            </w:r>
                            <w:r w:rsidRPr="005A77F6"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n urm</w:t>
                            </w:r>
                            <w:r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ă</w:t>
                            </w:r>
                            <w:r w:rsidRPr="005A77F6"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 xml:space="preserve">torii termeni </w:t>
                            </w:r>
                            <w:r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ș</w:t>
                            </w:r>
                            <w:r w:rsidRPr="005A77F6"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i condi</w:t>
                            </w:r>
                            <w:r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ț</w:t>
                            </w:r>
                            <w:r w:rsidRPr="005A77F6"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ii:</w:t>
                            </w:r>
                          </w:p>
                          <w:p w14:paraId="395C9C02" w14:textId="77777777" w:rsidR="0063210B" w:rsidRPr="005A77F6" w:rsidRDefault="0063210B" w:rsidP="0063210B">
                            <w:pPr>
                              <w:pStyle w:val="NoSpacing"/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</w:pPr>
                            <w:r w:rsidRPr="005A77F6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 xml:space="preserve">                                                                        </w:t>
                            </w:r>
                          </w:p>
                          <w:p w14:paraId="70FCDBBB" w14:textId="77777777" w:rsidR="00843D0E" w:rsidRDefault="0063210B" w:rsidP="0063210B">
                            <w:pPr>
                              <w:pStyle w:val="NoSpacing"/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</w:pPr>
                            <w:r w:rsidRPr="005A77F6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 xml:space="preserve">                                                                        </w:t>
                            </w:r>
                          </w:p>
                          <w:p w14:paraId="30D9DABC" w14:textId="2711CD47" w:rsidR="0063210B" w:rsidRPr="005A77F6" w:rsidRDefault="0063210B" w:rsidP="0063210B">
                            <w:pPr>
                              <w:pStyle w:val="NoSpacing"/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</w:pPr>
                            <w:r w:rsidRPr="005A77F6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 xml:space="preserve">OBIECT         </w:t>
                            </w:r>
                          </w:p>
                          <w:p w14:paraId="30A92841" w14:textId="38756CF9" w:rsidR="0063210B" w:rsidRPr="005A77F6" w:rsidRDefault="0063210B" w:rsidP="0063210B">
                            <w:pPr>
                              <w:pStyle w:val="NoSpacing"/>
                              <w:ind w:left="-720"/>
                              <w:jc w:val="both"/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</w:pPr>
                            <w:r w:rsidRPr="005A77F6"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Obiectul </w:t>
                            </w:r>
                            <w:r w:rsidRPr="005A77F6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FORMULARULUI</w:t>
                            </w:r>
                            <w:r w:rsidRPr="005A77F6"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>î</w:t>
                            </w:r>
                            <w:r w:rsidRPr="005A77F6"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l constituie </w:t>
                            </w:r>
                            <w:r>
                              <w:rPr>
                                <w:rFonts w:ascii="Arial" w:eastAsia="Times New Roman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  <w:t>INVITAȚ</w:t>
                            </w:r>
                            <w:r w:rsidRPr="005A77F6">
                              <w:rPr>
                                <w:rFonts w:ascii="Arial" w:eastAsia="Times New Roman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  <w:t>IA</w:t>
                            </w:r>
                            <w:r w:rsidRPr="005A77F6"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 de participare 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>în cadrul</w:t>
                            </w:r>
                            <w:r w:rsidRPr="005A77F6"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 evenimentul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>ui</w:t>
                            </w:r>
                            <w:r w:rsidRPr="005A77F6">
                              <w:rPr>
                                <w:rFonts w:ascii="Arial" w:eastAsia="Times New Roman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136BFC">
                              <w:rPr>
                                <w:rFonts w:ascii="Arial" w:eastAsia="Times New Roman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  <w:t>“</w:t>
                            </w:r>
                            <w:r w:rsidR="00136BFC" w:rsidRPr="00136BFC">
                              <w:rPr>
                                <w:rFonts w:ascii="Arial" w:eastAsia="Times New Roman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2024 </w:t>
                            </w:r>
                            <w:r w:rsidR="00136BFC">
                              <w:rPr>
                                <w:rFonts w:ascii="Arial" w:eastAsia="Times New Roman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- </w:t>
                            </w:r>
                            <w:r w:rsidR="00136BFC" w:rsidRPr="00136BFC">
                              <w:rPr>
                                <w:rFonts w:ascii="Arial" w:eastAsia="Times New Roman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  <w:t>An critic pentru sectorul regenerabilelor din România</w:t>
                            </w:r>
                            <w:r w:rsidR="00136BFC">
                              <w:rPr>
                                <w:rFonts w:ascii="Arial" w:eastAsia="Times New Roman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  <w:t>”</w:t>
                            </w:r>
                            <w:r>
                              <w:rPr>
                                <w:rFonts w:ascii="Arial" w:eastAsia="Times New Roman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, 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eveniment ce se va desfășura </w:t>
                            </w:r>
                            <w:r w:rsidR="002261CE" w:rsidRPr="002261CE"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>în data de</w:t>
                            </w:r>
                            <w:r w:rsidRPr="003A7971">
                              <w:rPr>
                                <w:rFonts w:ascii="Arial" w:eastAsia="Times New Roman" w:hAnsi="Arial" w:cs="Arial"/>
                                <w:b/>
                                <w:bCs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136BFC">
                              <w:rPr>
                                <w:rFonts w:ascii="Arial" w:eastAsia="Times New Roman" w:hAnsi="Arial" w:cs="Arial"/>
                                <w:b/>
                                <w:bCs/>
                                <w:color w:val="595959" w:themeColor="text1" w:themeTint="A6"/>
                                <w:sz w:val="20"/>
                                <w:szCs w:val="20"/>
                              </w:rPr>
                              <w:t>11</w:t>
                            </w:r>
                            <w:r w:rsidR="00E110DA">
                              <w:rPr>
                                <w:rFonts w:ascii="Arial" w:eastAsia="Times New Roman" w:hAnsi="Arial" w:cs="Arial"/>
                                <w:b/>
                                <w:bCs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136BFC">
                              <w:rPr>
                                <w:rFonts w:ascii="Arial" w:eastAsia="Times New Roman" w:hAnsi="Arial" w:cs="Arial"/>
                                <w:b/>
                                <w:bCs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martie </w:t>
                            </w:r>
                            <w:r>
                              <w:rPr>
                                <w:rFonts w:ascii="Arial" w:eastAsia="Times New Roman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  <w:t>202</w:t>
                            </w:r>
                            <w:r w:rsidR="00136BFC">
                              <w:rPr>
                                <w:rFonts w:ascii="Arial" w:eastAsia="Times New Roman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  <w:t>4</w:t>
                            </w:r>
                            <w:r w:rsidRPr="005A77F6"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, 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>î</w:t>
                            </w:r>
                            <w:r w:rsidRPr="005A77F6"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ntre orele </w:t>
                            </w:r>
                            <w:r w:rsidR="00136BFC"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>09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>:00</w:t>
                            </w:r>
                            <w:r w:rsidRPr="005A77F6"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>-</w:t>
                            </w:r>
                            <w:r w:rsidR="00136BFC"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>17</w:t>
                            </w:r>
                            <w:r w:rsidRPr="005A77F6"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:00, </w:t>
                            </w:r>
                            <w:r w:rsidR="00136BFC"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>în București</w:t>
                            </w:r>
                            <w:r w:rsidR="00A85EA1"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, 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>a următorilor participanti</w:t>
                            </w:r>
                            <w:r w:rsidRPr="005A77F6"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 din cadrul companiei (Beneficiarului):</w:t>
                            </w:r>
                          </w:p>
                          <w:p w14:paraId="647A03CD" w14:textId="77777777" w:rsidR="0063210B" w:rsidRPr="005A77F6" w:rsidRDefault="0063210B" w:rsidP="0063210B">
                            <w:pPr>
                              <w:pStyle w:val="NoSpacing"/>
                              <w:ind w:left="-720"/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</w:pPr>
                          </w:p>
                          <w:p w14:paraId="2AFD414D" w14:textId="3F121676" w:rsidR="0063210B" w:rsidRDefault="0063210B" w:rsidP="0063210B">
                            <w:pPr>
                              <w:pStyle w:val="NoSpacing"/>
                              <w:ind w:left="-720"/>
                              <w:rPr>
                                <w:rFonts w:ascii="Arial" w:eastAsia="Times New Roman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</w:pPr>
                            <w:r w:rsidRPr="00283085">
                              <w:rPr>
                                <w:rFonts w:ascii="Arial" w:eastAsia="Times New Roman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Nume                                      </w:t>
                            </w:r>
                            <w:r>
                              <w:rPr>
                                <w:rFonts w:ascii="Arial" w:eastAsia="Times New Roman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rFonts w:ascii="Arial" w:eastAsia="Times New Roman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rFonts w:ascii="Arial" w:eastAsia="Times New Roman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rFonts w:ascii="Arial" w:eastAsia="Times New Roman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rFonts w:ascii="Arial" w:eastAsia="Times New Roman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  <w:tab/>
                            </w:r>
                            <w:r w:rsidRPr="00283085">
                              <w:rPr>
                                <w:rFonts w:ascii="Arial" w:eastAsia="Times New Roman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  <w:t>Funcție</w:t>
                            </w:r>
                            <w:r>
                              <w:rPr>
                                <w:rFonts w:ascii="Arial" w:eastAsia="Times New Roman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rFonts w:ascii="Arial" w:eastAsia="Times New Roman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rFonts w:ascii="Arial" w:eastAsia="Times New Roman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rFonts w:ascii="Arial" w:eastAsia="Times New Roman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  <w:tab/>
                            </w:r>
                          </w:p>
                          <w:p w14:paraId="33F47A92" w14:textId="77777777" w:rsidR="00A85EA1" w:rsidRPr="003A7971" w:rsidRDefault="00A85EA1" w:rsidP="0063210B">
                            <w:pPr>
                              <w:pStyle w:val="NoSpacing"/>
                              <w:ind w:left="-720"/>
                              <w:rPr>
                                <w:rFonts w:ascii="Arial" w:eastAsia="Times New Roman" w:hAnsi="Arial" w:cs="Arial"/>
                                <w:b/>
                                <w:color w:val="595959" w:themeColor="text1" w:themeTint="A6"/>
                                <w:sz w:val="4"/>
                                <w:szCs w:val="4"/>
                              </w:rPr>
                            </w:pPr>
                          </w:p>
                          <w:tbl>
                            <w:tblPr>
                              <w:tblStyle w:val="TableGrid"/>
                              <w:tblW w:w="0" w:type="auto"/>
                              <w:tblInd w:w="-695" w:type="dxa"/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5550"/>
                              <w:gridCol w:w="5040"/>
                            </w:tblGrid>
                            <w:tr w:rsidR="00A85EA1" w:rsidRPr="005A77F6" w14:paraId="5596D4E4" w14:textId="77777777" w:rsidTr="00A85EA1">
                              <w:tc>
                                <w:tcPr>
                                  <w:tcW w:w="5550" w:type="dxa"/>
                                </w:tcPr>
                                <w:p w14:paraId="50BEDE0B" w14:textId="77777777" w:rsidR="00A85EA1" w:rsidRPr="005A77F6" w:rsidRDefault="00A85EA1" w:rsidP="0063210B">
                                  <w:pPr>
                                    <w:pStyle w:val="NoSpacing"/>
                                    <w:rPr>
                                      <w:rFonts w:ascii="Arial" w:eastAsia="Times New Roman" w:hAnsi="Arial" w:cs="Arial"/>
                                      <w:b/>
                                      <w:color w:val="595959" w:themeColor="text1" w:themeTint="A6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040" w:type="dxa"/>
                                  <w:tcBorders>
                                    <w:right w:val="single" w:sz="4" w:space="0" w:color="auto"/>
                                  </w:tcBorders>
                                </w:tcPr>
                                <w:p w14:paraId="4559393E" w14:textId="77777777" w:rsidR="00A85EA1" w:rsidRPr="005A77F6" w:rsidRDefault="00A85EA1" w:rsidP="0063210B">
                                  <w:pPr>
                                    <w:pStyle w:val="NoSpacing"/>
                                    <w:jc w:val="center"/>
                                    <w:rPr>
                                      <w:rFonts w:ascii="Arial" w:eastAsia="Times New Roman" w:hAnsi="Arial" w:cs="Arial"/>
                                      <w:b/>
                                      <w:color w:val="595959" w:themeColor="text1" w:themeTint="A6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</w:tr>
                            <w:tr w:rsidR="00A85EA1" w:rsidRPr="005A77F6" w14:paraId="6310ED65" w14:textId="77777777" w:rsidTr="00A85EA1">
                              <w:tc>
                                <w:tcPr>
                                  <w:tcW w:w="5550" w:type="dxa"/>
                                </w:tcPr>
                                <w:p w14:paraId="16720227" w14:textId="77777777" w:rsidR="00A85EA1" w:rsidRPr="005A77F6" w:rsidRDefault="00A85EA1" w:rsidP="0063210B">
                                  <w:pPr>
                                    <w:pStyle w:val="NoSpacing"/>
                                    <w:rPr>
                                      <w:rFonts w:ascii="Arial" w:eastAsia="Times New Roman" w:hAnsi="Arial" w:cs="Arial"/>
                                      <w:b/>
                                      <w:color w:val="595959" w:themeColor="text1" w:themeTint="A6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040" w:type="dxa"/>
                                  <w:tcBorders>
                                    <w:right w:val="single" w:sz="4" w:space="0" w:color="auto"/>
                                  </w:tcBorders>
                                </w:tcPr>
                                <w:p w14:paraId="2EC9450C" w14:textId="77777777" w:rsidR="00A85EA1" w:rsidRPr="005A77F6" w:rsidRDefault="00A85EA1" w:rsidP="0063210B">
                                  <w:pPr>
                                    <w:pStyle w:val="NoSpacing"/>
                                    <w:jc w:val="center"/>
                                    <w:rPr>
                                      <w:rFonts w:ascii="Arial" w:eastAsia="Times New Roman" w:hAnsi="Arial" w:cs="Arial"/>
                                      <w:b/>
                                      <w:color w:val="595959" w:themeColor="text1" w:themeTint="A6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</w:tr>
                            <w:tr w:rsidR="00A85EA1" w:rsidRPr="005A77F6" w14:paraId="153C2216" w14:textId="77777777" w:rsidTr="00A85EA1">
                              <w:tc>
                                <w:tcPr>
                                  <w:tcW w:w="5550" w:type="dxa"/>
                                </w:tcPr>
                                <w:p w14:paraId="1B703454" w14:textId="77777777" w:rsidR="00A85EA1" w:rsidRPr="005A77F6" w:rsidRDefault="00A85EA1" w:rsidP="0063210B">
                                  <w:pPr>
                                    <w:pStyle w:val="NoSpacing"/>
                                    <w:rPr>
                                      <w:rFonts w:ascii="Arial" w:eastAsia="Times New Roman" w:hAnsi="Arial" w:cs="Arial"/>
                                      <w:b/>
                                      <w:color w:val="595959" w:themeColor="text1" w:themeTint="A6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040" w:type="dxa"/>
                                  <w:tcBorders>
                                    <w:right w:val="single" w:sz="4" w:space="0" w:color="auto"/>
                                  </w:tcBorders>
                                </w:tcPr>
                                <w:p w14:paraId="3A943EED" w14:textId="77777777" w:rsidR="00A85EA1" w:rsidRPr="005A77F6" w:rsidRDefault="00A85EA1" w:rsidP="0063210B">
                                  <w:pPr>
                                    <w:pStyle w:val="NoSpacing"/>
                                    <w:jc w:val="center"/>
                                    <w:rPr>
                                      <w:rFonts w:ascii="Arial" w:eastAsia="Times New Roman" w:hAnsi="Arial" w:cs="Arial"/>
                                      <w:b/>
                                      <w:color w:val="595959" w:themeColor="text1" w:themeTint="A6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3EF468E7" w14:textId="77777777" w:rsidR="0063210B" w:rsidRPr="005A77F6" w:rsidRDefault="0063210B" w:rsidP="0063210B">
                            <w:pPr>
                              <w:pStyle w:val="NoSpacing"/>
                              <w:ind w:left="-720"/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</w:pPr>
                          </w:p>
                          <w:p w14:paraId="4F938294" w14:textId="77777777" w:rsidR="00A85EA1" w:rsidRDefault="00A85EA1" w:rsidP="002261CE">
                            <w:pPr>
                              <w:pStyle w:val="NoSpacing"/>
                              <w:rPr>
                                <w:rFonts w:ascii="Arial" w:eastAsia="Times New Roman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</w:pPr>
                          </w:p>
                          <w:p w14:paraId="7EED9991" w14:textId="5FA45E24" w:rsidR="0063210B" w:rsidRDefault="0063210B" w:rsidP="0063210B">
                            <w:pPr>
                              <w:pStyle w:val="NoSpacing"/>
                              <w:ind w:left="-720"/>
                              <w:jc w:val="center"/>
                              <w:rPr>
                                <w:rFonts w:ascii="Arial" w:eastAsia="Times New Roman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eastAsia="Times New Roman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  <w:t>CONDIȚII ȘI MODALITĂȚI DE PLATĂ</w:t>
                            </w:r>
                          </w:p>
                          <w:p w14:paraId="3FBC6B96" w14:textId="77777777" w:rsidR="002261CE" w:rsidRPr="005A77F6" w:rsidRDefault="002261CE" w:rsidP="0063210B">
                            <w:pPr>
                              <w:pStyle w:val="NoSpacing"/>
                              <w:ind w:left="-720"/>
                              <w:jc w:val="center"/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</w:pPr>
                          </w:p>
                          <w:p w14:paraId="7C2944B6" w14:textId="1B013015" w:rsidR="0063210B" w:rsidRPr="005A77F6" w:rsidRDefault="0063210B" w:rsidP="0063210B">
                            <w:pPr>
                              <w:pStyle w:val="NoSpacing"/>
                              <w:ind w:left="-720"/>
                              <w:jc w:val="both"/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Valoarea </w:t>
                            </w:r>
                            <w:r w:rsidR="00D86AE5"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>tich</w:t>
                            </w:r>
                            <w:r w:rsidR="002261CE"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>e</w:t>
                            </w:r>
                            <w:r w:rsidR="00D86AE5"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>tului de participare</w:t>
                            </w:r>
                            <w:r w:rsidRPr="005A77F6"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 este de </w:t>
                            </w:r>
                            <w:r>
                              <w:rPr>
                                <w:rFonts w:ascii="Arial" w:eastAsia="Times New Roman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  <w:t>50 Euro</w:t>
                            </w:r>
                            <w:r w:rsidRPr="00DF1137">
                              <w:rPr>
                                <w:rFonts w:ascii="Arial" w:eastAsia="Times New Roman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 + T.V.A.</w:t>
                            </w:r>
                            <w:r w:rsidR="00A85EA1">
                              <w:rPr>
                                <w:rFonts w:ascii="Arial" w:eastAsia="Times New Roman" w:hAnsi="Arial" w:cs="Arial"/>
                                <w:bCs/>
                                <w:color w:val="595959" w:themeColor="text1" w:themeTint="A6"/>
                                <w:sz w:val="20"/>
                                <w:szCs w:val="20"/>
                              </w:rPr>
                              <w:t>,</w:t>
                            </w:r>
                            <w:r>
                              <w:rPr>
                                <w:rFonts w:ascii="Arial" w:eastAsia="Times New Roman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A85EA1">
                              <w:rPr>
                                <w:rFonts w:ascii="Arial" w:eastAsia="Times New Roman" w:hAnsi="Arial" w:cs="Arial"/>
                                <w:bCs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pentru plata după </w:t>
                            </w:r>
                            <w:r w:rsidR="00E110DA">
                              <w:rPr>
                                <w:rFonts w:ascii="Arial" w:eastAsia="Times New Roman" w:hAnsi="Arial" w:cs="Arial"/>
                                <w:bCs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această </w:t>
                            </w:r>
                            <w:r w:rsidR="00A85EA1">
                              <w:rPr>
                                <w:rFonts w:ascii="Arial" w:eastAsia="Times New Roman" w:hAnsi="Arial" w:cs="Arial"/>
                                <w:bCs/>
                                <w:color w:val="595959" w:themeColor="text1" w:themeTint="A6"/>
                                <w:sz w:val="20"/>
                                <w:szCs w:val="20"/>
                              </w:rPr>
                              <w:t>dat</w:t>
                            </w:r>
                            <w:r w:rsidR="00E110DA">
                              <w:rPr>
                                <w:rFonts w:ascii="Arial" w:eastAsia="Times New Roman" w:hAnsi="Arial" w:cs="Arial"/>
                                <w:bCs/>
                                <w:color w:val="595959" w:themeColor="text1" w:themeTint="A6"/>
                                <w:sz w:val="20"/>
                                <w:szCs w:val="20"/>
                              </w:rPr>
                              <w:t>ă</w:t>
                            </w:r>
                            <w:r w:rsidRPr="00A85EA1">
                              <w:rPr>
                                <w:rFonts w:ascii="Arial" w:eastAsia="Times New Roman" w:hAnsi="Arial" w:cs="Arial"/>
                                <w:bCs/>
                                <w:color w:val="595959" w:themeColor="text1" w:themeTint="A6"/>
                                <w:sz w:val="20"/>
                                <w:szCs w:val="20"/>
                              </w:rPr>
                              <w:t>.</w:t>
                            </w:r>
                            <w:r w:rsidRPr="005A77F6"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 Plata 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>se va face în l</w:t>
                            </w:r>
                            <w:r w:rsidRPr="005A77F6"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>ei, la cursul lei/euro al BNR din ziua emiterii facturii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 fiscale</w:t>
                            </w:r>
                            <w:r w:rsidRPr="005A77F6"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>. Beneficiarul va achita contravaloarea facturi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>i în termen de 5 zile calendaristice</w:t>
                            </w:r>
                            <w:r w:rsidRPr="005A77F6"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 de la data emiterii acesteia.</w:t>
                            </w:r>
                          </w:p>
                          <w:p w14:paraId="563DEFD4" w14:textId="77777777" w:rsidR="0063210B" w:rsidRPr="005A77F6" w:rsidRDefault="0063210B" w:rsidP="0063210B">
                            <w:pPr>
                              <w:pStyle w:val="NoSpacing"/>
                              <w:ind w:left="-720"/>
                              <w:jc w:val="both"/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</w:pPr>
                          </w:p>
                          <w:p w14:paraId="21267FA5" w14:textId="5F0040C9" w:rsidR="0063210B" w:rsidRPr="005A77F6" w:rsidRDefault="0063210B" w:rsidP="0063210B">
                            <w:pPr>
                              <w:pStyle w:val="NoSpacing"/>
                              <w:ind w:left="-720"/>
                              <w:jc w:val="both"/>
                              <w:rPr>
                                <w:rFonts w:ascii="Arial" w:hAnsi="Arial" w:cs="Arial"/>
                                <w:color w:val="10416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Vă rugăm să transmiteț</w:t>
                            </w:r>
                            <w:r w:rsidRPr="005A77F6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i formularul completat prin e-mail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 xml:space="preserve"> la adresa</w:t>
                            </w:r>
                            <w:r w:rsidRPr="005A77F6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 xml:space="preserve">: </w:t>
                            </w:r>
                            <w:hyperlink r:id="rId8" w:history="1">
                              <w:r w:rsidR="00A85EA1" w:rsidRPr="00795D83">
                                <w:rPr>
                                  <w:rStyle w:val="Hyperlink"/>
                                  <w:rFonts w:ascii="Arial" w:hAnsi="Arial" w:cs="Arial"/>
                                  <w:b/>
                                  <w:bCs/>
                                  <w:sz w:val="20"/>
                                  <w:szCs w:val="20"/>
                                </w:rPr>
                                <w:t>denisa.nicola@energynomics.ro</w:t>
                              </w:r>
                            </w:hyperlink>
                            <w:r w:rsidRPr="005A77F6">
                              <w:rPr>
                                <w:rFonts w:ascii="Arial" w:hAnsi="Arial" w:cs="Arial"/>
                                <w:color w:val="104160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5CFB986F" w14:textId="5C6ED4F0" w:rsidR="0063210B" w:rsidRDefault="0063210B" w:rsidP="0063210B">
                            <w:pPr>
                              <w:pStyle w:val="NoSpacing"/>
                              <w:ind w:left="-720"/>
                              <w:jc w:val="both"/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</w:pPr>
                            <w:r w:rsidRPr="005A77F6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Pe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rsoana de contact: Denisa Nicola</w:t>
                            </w:r>
                            <w:r w:rsidRPr="005A77F6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 xml:space="preserve"> 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–</w:t>
                            </w:r>
                            <w:r w:rsidRPr="005A77F6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 xml:space="preserve"> 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Events Manager</w:t>
                            </w:r>
                            <w:r w:rsidRPr="005A77F6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 xml:space="preserve"> </w:t>
                            </w:r>
                            <w:r w:rsidR="002261CE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Energynomics</w:t>
                            </w:r>
                          </w:p>
                          <w:p w14:paraId="301118A8" w14:textId="1AEBAE3D" w:rsidR="002261CE" w:rsidRDefault="002261CE" w:rsidP="0063210B">
                            <w:pPr>
                              <w:pStyle w:val="NoSpacing"/>
                              <w:ind w:left="-720"/>
                              <w:jc w:val="both"/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</w:pPr>
                          </w:p>
                          <w:p w14:paraId="5E881F64" w14:textId="77777777" w:rsidR="002261CE" w:rsidRPr="005A77F6" w:rsidRDefault="002261CE" w:rsidP="0063210B">
                            <w:pPr>
                              <w:pStyle w:val="NoSpacing"/>
                              <w:ind w:left="-720"/>
                              <w:jc w:val="both"/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</w:pPr>
                          </w:p>
                          <w:p w14:paraId="1AA59D69" w14:textId="77777777" w:rsidR="00A85EA1" w:rsidRDefault="00A85EA1" w:rsidP="0063210B">
                            <w:pPr>
                              <w:pStyle w:val="NoSpacing"/>
                              <w:ind w:left="-720"/>
                              <w:jc w:val="both"/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</w:pPr>
                          </w:p>
                          <w:p w14:paraId="1D012B63" w14:textId="2716396C" w:rsidR="0063210B" w:rsidRPr="005A77F6" w:rsidRDefault="0063210B" w:rsidP="0063210B">
                            <w:pPr>
                              <w:pStyle w:val="NoSpacing"/>
                              <w:ind w:left="-720"/>
                              <w:jc w:val="both"/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</w:pPr>
                            <w:r w:rsidRPr="005A77F6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Persoana de contact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 xml:space="preserve"> din partea</w:t>
                            </w:r>
                            <w:r w:rsidRPr="005A77F6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 xml:space="preserve"> Beneficiar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ului:</w:t>
                            </w:r>
                          </w:p>
                          <w:p w14:paraId="50EA479C" w14:textId="188A2DD7" w:rsidR="0063210B" w:rsidRPr="005A77F6" w:rsidRDefault="0063210B" w:rsidP="0063210B">
                            <w:pPr>
                              <w:pStyle w:val="NoSpacing"/>
                              <w:ind w:left="-720"/>
                              <w:jc w:val="both"/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</w:pPr>
                            <w:r w:rsidRPr="005A77F6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Nume: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 xml:space="preserve"> _____________________________________________</w:t>
                            </w:r>
                          </w:p>
                          <w:p w14:paraId="46CA12EC" w14:textId="77777777" w:rsidR="0063210B" w:rsidRPr="005A77F6" w:rsidRDefault="0063210B" w:rsidP="0063210B">
                            <w:pPr>
                              <w:pStyle w:val="NoSpacing"/>
                              <w:ind w:left="-720"/>
                              <w:jc w:val="both"/>
                              <w:rPr>
                                <w:rFonts w:ascii="Arial" w:hAnsi="Arial" w:cs="Arial"/>
                                <w:b/>
                                <w:color w:val="7F7F7F" w:themeColor="text1" w:themeTint="80"/>
                                <w:sz w:val="20"/>
                                <w:szCs w:val="20"/>
                                <w:lang w:val="it-IT"/>
                              </w:rPr>
                            </w:pPr>
                            <w:r w:rsidRPr="005A77F6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Telefon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7F7F7F" w:themeColor="text1" w:themeTint="80"/>
                                <w:sz w:val="20"/>
                                <w:szCs w:val="20"/>
                                <w:lang w:val="it-IT"/>
                              </w:rPr>
                              <w:t xml:space="preserve">:________________; </w:t>
                            </w:r>
                            <w:r w:rsidRPr="005A77F6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e-mail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7F7F7F" w:themeColor="text1" w:themeTint="80"/>
                                <w:sz w:val="20"/>
                                <w:szCs w:val="20"/>
                                <w:lang w:val="it-IT"/>
                              </w:rPr>
                              <w:t>:_____________________</w:t>
                            </w:r>
                          </w:p>
                          <w:p w14:paraId="5144CD1D" w14:textId="77777777" w:rsidR="0063210B" w:rsidRDefault="0063210B" w:rsidP="0063210B">
                            <w:pPr>
                              <w:pStyle w:val="NoSpacing"/>
                              <w:ind w:left="-720"/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</w:pPr>
                          </w:p>
                          <w:p w14:paraId="02DE5958" w14:textId="77777777" w:rsidR="00A85EA1" w:rsidRDefault="00A85EA1" w:rsidP="0063210B">
                            <w:pPr>
                              <w:pStyle w:val="NoSpacing"/>
                              <w:ind w:left="-720"/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</w:pPr>
                          </w:p>
                          <w:p w14:paraId="7385A0F0" w14:textId="77777777" w:rsidR="002261CE" w:rsidRDefault="0063210B" w:rsidP="0063210B">
                            <w:pPr>
                              <w:pStyle w:val="NoSpacing"/>
                              <w:ind w:left="-720"/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PRESTATOR</w:t>
                            </w:r>
                            <w:r w:rsidRPr="005A77F6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 xml:space="preserve">,                                                                                                                  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BENEFICIAR</w:t>
                            </w:r>
                            <w:r w:rsidRPr="005A77F6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,</w:t>
                            </w:r>
                            <w:r w:rsidRPr="005A77F6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ab/>
                            </w:r>
                          </w:p>
                          <w:p w14:paraId="7BAB684C" w14:textId="77777777" w:rsidR="002261CE" w:rsidRDefault="002261CE" w:rsidP="0063210B">
                            <w:pPr>
                              <w:pStyle w:val="NoSpacing"/>
                              <w:ind w:left="-720"/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</w:pPr>
                          </w:p>
                          <w:p w14:paraId="577DA228" w14:textId="687C17D6" w:rsidR="0063210B" w:rsidRPr="005A77F6" w:rsidRDefault="0063210B" w:rsidP="0063210B">
                            <w:pPr>
                              <w:pStyle w:val="NoSpacing"/>
                              <w:ind w:left="-720"/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</w:pPr>
                            <w:r w:rsidRPr="005A77F6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ab/>
                            </w:r>
                            <w:r w:rsidRPr="005A77F6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ab/>
                            </w:r>
                            <w:r w:rsidRPr="005A77F6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ab/>
                            </w:r>
                            <w:r w:rsidRPr="005A77F6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ab/>
                              <w:t xml:space="preserve">                                                   </w:t>
                            </w:r>
                          </w:p>
                          <w:p w14:paraId="09C2C375" w14:textId="77777777" w:rsidR="0063210B" w:rsidRPr="005A77F6" w:rsidRDefault="0063210B" w:rsidP="0063210B">
                            <w:pPr>
                              <w:pStyle w:val="NoSpacing"/>
                              <w:ind w:left="-720"/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S.C. </w:t>
                            </w:r>
                            <w:r w:rsidRPr="005A77F6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  <w:t>WING MEDIA ENERGY CONSULTING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 S.R.L.</w:t>
                            </w:r>
                            <w:r w:rsidRPr="005A77F6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  <w:tab/>
                            </w:r>
                            <w:r w:rsidRPr="005A77F6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  <w:tab/>
                              <w:t xml:space="preserve">                       </w:t>
                            </w:r>
                            <w:r w:rsidRPr="005A77F6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  <w:tab/>
                            </w:r>
                            <w:r w:rsidRPr="005A77F6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  <w:tab/>
                            </w:r>
                          </w:p>
                          <w:p w14:paraId="0FD11AB3" w14:textId="77777777" w:rsidR="0063210B" w:rsidRPr="005A77F6" w:rsidRDefault="0063210B" w:rsidP="0063210B">
                            <w:pPr>
                              <w:pStyle w:val="NoSpacing"/>
                              <w:ind w:left="-720"/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VARINIA RADU</w:t>
                            </w:r>
                            <w:r w:rsidRPr="005A77F6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 xml:space="preserve"> – 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CEO &amp; FOUNDING PARTNER</w:t>
                            </w:r>
                          </w:p>
                          <w:p w14:paraId="6F2AA3C5" w14:textId="6096ED08" w:rsidR="00ED61B2" w:rsidRPr="00ED61B2" w:rsidRDefault="00ED61B2" w:rsidP="00ED61B2">
                            <w:pPr>
                              <w:rPr>
                                <w:rFonts w:ascii="Times New Roman" w:hAnsi="Times New Roman" w:cs="Times New Roman"/>
                                <w:sz w:val="36"/>
                                <w:szCs w:val="36"/>
                                <w:lang w:val="ro-RO"/>
                              </w:rPr>
                            </w:pPr>
                          </w:p>
                        </w:txbxContent>
                      </wps:txbx>
                      <wps:bodyPr rot="0" vert="horz" wrap="square" lIns="548640" tIns="45720" rIns="18288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265AF7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9pt;margin-top:88.7pt;width:554.65pt;height:668.4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" filled="f" stroked="f">
                <v:textbox inset="43.2pt,,14.4pt">
                  <w:txbxContent>
                    <w:p w14:paraId="0B0E1D53" w14:textId="77777777" w:rsidR="00A85EA1" w:rsidRDefault="00A85EA1" w:rsidP="00A85EA1">
                      <w:pPr>
                        <w:pStyle w:val="NoSpacing"/>
                        <w:ind w:left="-720"/>
                        <w:jc w:val="center"/>
                        <w:rPr>
                          <w:rFonts w:asciiTheme="minorHAnsi" w:hAnsiTheme="minorHAnsi"/>
                          <w:b/>
                          <w:color w:val="595959" w:themeColor="text1" w:themeTint="A6"/>
                        </w:rPr>
                      </w:pPr>
                    </w:p>
                    <w:p w14:paraId="709F5CAB" w14:textId="69054AA9" w:rsidR="0063210B" w:rsidRDefault="0063210B" w:rsidP="00A85EA1">
                      <w:pPr>
                        <w:pStyle w:val="NoSpacing"/>
                        <w:ind w:left="-720"/>
                        <w:jc w:val="center"/>
                        <w:rPr>
                          <w:rFonts w:asciiTheme="minorHAnsi" w:hAnsiTheme="minorHAnsi"/>
                          <w:b/>
                          <w:color w:val="595959" w:themeColor="text1" w:themeTint="A6"/>
                        </w:rPr>
                      </w:pPr>
                      <w:r>
                        <w:rPr>
                          <w:rFonts w:asciiTheme="minorHAnsi" w:hAnsiTheme="minorHAnsi"/>
                          <w:b/>
                          <w:color w:val="595959" w:themeColor="text1" w:themeTint="A6"/>
                        </w:rPr>
                        <w:t>FORMULAR DE PARTICIPARE</w:t>
                      </w:r>
                    </w:p>
                    <w:p w14:paraId="2CB2EE81" w14:textId="1FAC8494" w:rsidR="0063210B" w:rsidRPr="00146CD2" w:rsidRDefault="00136BFC" w:rsidP="0063210B">
                      <w:pPr>
                        <w:pStyle w:val="NoSpacing"/>
                        <w:ind w:left="-720"/>
                        <w:jc w:val="center"/>
                        <w:rPr>
                          <w:rFonts w:asciiTheme="minorHAnsi" w:hAnsiTheme="minorHAnsi"/>
                          <w:b/>
                          <w:color w:val="595959" w:themeColor="text1" w:themeTint="A6"/>
                          <w:sz w:val="32"/>
                          <w:szCs w:val="32"/>
                        </w:rPr>
                      </w:pPr>
                      <w:r w:rsidRPr="00136BFC">
                        <w:rPr>
                          <w:rFonts w:asciiTheme="minorHAnsi" w:hAnsiTheme="minorHAnsi"/>
                          <w:b/>
                          <w:color w:val="595959" w:themeColor="text1" w:themeTint="A6"/>
                          <w:sz w:val="32"/>
                          <w:szCs w:val="32"/>
                        </w:rPr>
                        <w:t xml:space="preserve">2024 </w:t>
                      </w:r>
                      <w:r>
                        <w:rPr>
                          <w:rFonts w:asciiTheme="minorHAnsi" w:hAnsiTheme="minorHAnsi"/>
                          <w:b/>
                          <w:color w:val="595959" w:themeColor="text1" w:themeTint="A6"/>
                          <w:sz w:val="32"/>
                          <w:szCs w:val="32"/>
                        </w:rPr>
                        <w:t xml:space="preserve">- </w:t>
                      </w:r>
                      <w:r w:rsidRPr="00136BFC">
                        <w:rPr>
                          <w:rFonts w:asciiTheme="minorHAnsi" w:hAnsiTheme="minorHAnsi"/>
                          <w:b/>
                          <w:color w:val="595959" w:themeColor="text1" w:themeTint="A6"/>
                          <w:sz w:val="32"/>
                          <w:szCs w:val="32"/>
                        </w:rPr>
                        <w:t xml:space="preserve">An </w:t>
                      </w:r>
                      <w:r w:rsidR="00891F30">
                        <w:rPr>
                          <w:rFonts w:asciiTheme="minorHAnsi" w:hAnsiTheme="minorHAnsi"/>
                          <w:b/>
                          <w:color w:val="595959" w:themeColor="text1" w:themeTint="A6"/>
                          <w:sz w:val="32"/>
                          <w:szCs w:val="32"/>
                        </w:rPr>
                        <w:t>definitoriu</w:t>
                      </w:r>
                      <w:r w:rsidRPr="00136BFC">
                        <w:rPr>
                          <w:rFonts w:asciiTheme="minorHAnsi" w:hAnsiTheme="minorHAnsi"/>
                          <w:b/>
                          <w:color w:val="595959" w:themeColor="text1" w:themeTint="A6"/>
                          <w:sz w:val="32"/>
                          <w:szCs w:val="32"/>
                        </w:rPr>
                        <w:t xml:space="preserve"> pentru sectorul regenerabilelor din România</w:t>
                      </w:r>
                    </w:p>
                    <w:p w14:paraId="6774915E" w14:textId="77777777" w:rsidR="0063210B" w:rsidRDefault="0063210B" w:rsidP="0063210B">
                      <w:pPr>
                        <w:pStyle w:val="NoSpacing"/>
                        <w:ind w:left="-720"/>
                        <w:jc w:val="center"/>
                        <w:rPr>
                          <w:rFonts w:asciiTheme="minorHAnsi" w:hAnsiTheme="minorHAnsi"/>
                          <w:color w:val="595959" w:themeColor="text1" w:themeTint="A6"/>
                        </w:rPr>
                      </w:pPr>
                    </w:p>
                    <w:p w14:paraId="7DF9C06D" w14:textId="77777777" w:rsidR="0063210B" w:rsidRPr="005A77F6" w:rsidRDefault="0063210B" w:rsidP="0063210B">
                      <w:pPr>
                        <w:pStyle w:val="NoSpacing"/>
                        <w:ind w:left="-720"/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</w:rPr>
                        <w:t>Î</w:t>
                      </w:r>
                      <w:r w:rsidRPr="005A77F6"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</w:rPr>
                        <w:t>ntre</w:t>
                      </w:r>
                      <w:r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</w:rPr>
                        <w:t>:</w:t>
                      </w:r>
                    </w:p>
                    <w:p w14:paraId="71580A68" w14:textId="4B84900E" w:rsidR="0063210B" w:rsidRPr="005A77F6" w:rsidRDefault="0063210B" w:rsidP="00A85EA1">
                      <w:pPr>
                        <w:pStyle w:val="NoSpacing"/>
                        <w:ind w:left="-720"/>
                        <w:jc w:val="both"/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</w:pPr>
                      <w:r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 xml:space="preserve">S.C. </w:t>
                      </w:r>
                      <w:r w:rsidRPr="005A77F6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WING MEDIA ENERGY CONSULTING</w:t>
                      </w:r>
                      <w:r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 xml:space="preserve"> S.R.L.</w:t>
                      </w:r>
                      <w:r w:rsidRPr="005A77F6"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 xml:space="preserve">, cu sediul în Bucureşti, </w:t>
                      </w:r>
                      <w:r w:rsidR="00E110DA"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Strada Teheran numarul 22</w:t>
                      </w:r>
                      <w:r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 xml:space="preserve">, etaj </w:t>
                      </w:r>
                      <w:r w:rsidR="00E110DA"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1</w:t>
                      </w:r>
                      <w:r w:rsidRPr="005A77F6"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 xml:space="preserve">, </w:t>
                      </w:r>
                      <w:r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ro-RO"/>
                        </w:rPr>
                        <w:t>S</w:t>
                      </w:r>
                      <w:r w:rsidRPr="005A77F6"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ro-RO"/>
                        </w:rPr>
                        <w:t xml:space="preserve">ector 1, </w:t>
                      </w:r>
                      <w:r w:rsidRPr="005A77F6"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înregistrată la Re</w:t>
                      </w:r>
                      <w:r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gistrul Comerțului sub numărul J</w:t>
                      </w:r>
                      <w:r w:rsidRPr="005A77F6"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40/5972/2012</w:t>
                      </w:r>
                      <w:r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, având cod fiscal RO30239698,</w:t>
                      </w:r>
                      <w:r w:rsidRPr="005A77F6"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 xml:space="preserve"> cod IBAN nr. RO 91 RZBR 0000 </w:t>
                      </w:r>
                      <w:r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 xml:space="preserve">0600 1538 6835, deschis la </w:t>
                      </w:r>
                      <w:r w:rsidRPr="005A77F6"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RAIFFEISEN</w:t>
                      </w:r>
                      <w:r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 xml:space="preserve"> BANK, Agenția Dorobanți, reprezentată prin d</w:t>
                      </w:r>
                      <w:r w:rsidRPr="005A77F6"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o</w:t>
                      </w:r>
                      <w:r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a</w:t>
                      </w:r>
                      <w:r w:rsidRPr="005A77F6"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mn</w:t>
                      </w:r>
                      <w:r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 xml:space="preserve">a </w:t>
                      </w:r>
                      <w:r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V</w:t>
                      </w:r>
                      <w:r w:rsidR="002261CE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arinia</w:t>
                      </w:r>
                      <w:r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 xml:space="preserve"> RADU</w:t>
                      </w:r>
                      <w:r w:rsidRPr="005A77F6"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, în calitate de</w:t>
                      </w:r>
                      <w:r w:rsidR="002261CE"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 xml:space="preserve"> Director General</w:t>
                      </w:r>
                      <w:r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, denumită</w:t>
                      </w:r>
                      <w:r w:rsidRPr="005A77F6"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 xml:space="preserve"> în continuare </w:t>
                      </w:r>
                      <w:r w:rsidRPr="005A77F6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PRESTATOR</w:t>
                      </w:r>
                    </w:p>
                    <w:p w14:paraId="59943EE0" w14:textId="77777777" w:rsidR="0063210B" w:rsidRPr="005A77F6" w:rsidRDefault="0063210B" w:rsidP="0063210B">
                      <w:pPr>
                        <w:pStyle w:val="NoSpacing"/>
                        <w:ind w:left="-720"/>
                        <w:jc w:val="both"/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</w:pPr>
                    </w:p>
                    <w:p w14:paraId="273D0466" w14:textId="77777777" w:rsidR="0063210B" w:rsidRPr="005A77F6" w:rsidRDefault="0063210B" w:rsidP="0063210B">
                      <w:pPr>
                        <w:pStyle w:val="NoSpacing"/>
                        <w:ind w:left="-720"/>
                        <w:jc w:val="both"/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</w:pPr>
                      <w:r w:rsidRPr="005A77F6"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și</w:t>
                      </w:r>
                    </w:p>
                    <w:p w14:paraId="6ADE7B8B" w14:textId="77777777" w:rsidR="0063210B" w:rsidRPr="005A77F6" w:rsidRDefault="0063210B" w:rsidP="0063210B">
                      <w:pPr>
                        <w:pStyle w:val="NoSpacing"/>
                        <w:ind w:left="-720"/>
                        <w:jc w:val="both"/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</w:pPr>
                      <w:r w:rsidRPr="005A77F6"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_________</w:t>
                      </w:r>
                      <w:r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___________________, cu sediul î</w:t>
                      </w:r>
                      <w:r w:rsidRPr="005A77F6"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n _______________, ___________________________________, înregistrată la Registrul Comer</w:t>
                      </w:r>
                      <w:r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ț</w:t>
                      </w:r>
                      <w:r w:rsidRPr="005A77F6"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 xml:space="preserve">ului </w:t>
                      </w:r>
                      <w:r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sub numărul _______________, avâ</w:t>
                      </w:r>
                      <w:r w:rsidRPr="005A77F6"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 xml:space="preserve">nd cod fiscal </w:t>
                      </w:r>
                      <w:r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____________,</w:t>
                      </w:r>
                      <w:r w:rsidRPr="005A77F6"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 xml:space="preserve"> cod IBAN __________________________________________, deschis la ___________________, sucursala ______________________, reprezentată prin Domnul/Doamna _______________ în calitate </w:t>
                      </w:r>
                      <w:r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de ___________________, denumită</w:t>
                      </w:r>
                      <w:r w:rsidRPr="005A77F6"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 xml:space="preserve"> în continuare </w:t>
                      </w:r>
                      <w:r w:rsidRPr="005A77F6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BENEFICIAR</w:t>
                      </w:r>
                    </w:p>
                    <w:p w14:paraId="74367010" w14:textId="77777777" w:rsidR="0063210B" w:rsidRPr="005A77F6" w:rsidRDefault="0063210B" w:rsidP="0063210B">
                      <w:pPr>
                        <w:pStyle w:val="NoSpacing"/>
                        <w:ind w:left="-720"/>
                        <w:jc w:val="both"/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</w:pPr>
                    </w:p>
                    <w:p w14:paraId="67761DA8" w14:textId="77777777" w:rsidR="0063210B" w:rsidRPr="005A77F6" w:rsidRDefault="0063210B" w:rsidP="0063210B">
                      <w:pPr>
                        <w:pStyle w:val="NoSpacing"/>
                        <w:ind w:left="-720"/>
                        <w:jc w:val="both"/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</w:pPr>
                      <w:r w:rsidRPr="005A77F6"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a intervenit prezentul formu</w:t>
                      </w:r>
                      <w:r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lar de participare, editat de către Prestator î</w:t>
                      </w:r>
                      <w:r w:rsidRPr="005A77F6"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n urm</w:t>
                      </w:r>
                      <w:r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ă</w:t>
                      </w:r>
                      <w:r w:rsidRPr="005A77F6"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 xml:space="preserve">torii termeni </w:t>
                      </w:r>
                      <w:r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ș</w:t>
                      </w:r>
                      <w:r w:rsidRPr="005A77F6"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i condi</w:t>
                      </w:r>
                      <w:r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ț</w:t>
                      </w:r>
                      <w:r w:rsidRPr="005A77F6"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ii:</w:t>
                      </w:r>
                    </w:p>
                    <w:p w14:paraId="395C9C02" w14:textId="77777777" w:rsidR="0063210B" w:rsidRPr="005A77F6" w:rsidRDefault="0063210B" w:rsidP="0063210B">
                      <w:pPr>
                        <w:pStyle w:val="NoSpacing"/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</w:pPr>
                      <w:r w:rsidRPr="005A77F6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 xml:space="preserve">                                                                        </w:t>
                      </w:r>
                    </w:p>
                    <w:p w14:paraId="70FCDBBB" w14:textId="77777777" w:rsidR="00843D0E" w:rsidRDefault="0063210B" w:rsidP="0063210B">
                      <w:pPr>
                        <w:pStyle w:val="NoSpacing"/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</w:pPr>
                      <w:r w:rsidRPr="005A77F6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 xml:space="preserve">                                                                        </w:t>
                      </w:r>
                    </w:p>
                    <w:p w14:paraId="30D9DABC" w14:textId="2711CD47" w:rsidR="0063210B" w:rsidRPr="005A77F6" w:rsidRDefault="0063210B" w:rsidP="0063210B">
                      <w:pPr>
                        <w:pStyle w:val="NoSpacing"/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</w:pPr>
                      <w:r w:rsidRPr="005A77F6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 xml:space="preserve">OBIECT         </w:t>
                      </w:r>
                    </w:p>
                    <w:p w14:paraId="30A92841" w14:textId="38756CF9" w:rsidR="0063210B" w:rsidRPr="005A77F6" w:rsidRDefault="0063210B" w:rsidP="0063210B">
                      <w:pPr>
                        <w:pStyle w:val="NoSpacing"/>
                        <w:ind w:left="-720"/>
                        <w:jc w:val="both"/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</w:pPr>
                      <w:r w:rsidRPr="005A77F6"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 xml:space="preserve">Obiectul </w:t>
                      </w:r>
                      <w:r w:rsidRPr="005A77F6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FORMULARULUI</w:t>
                      </w:r>
                      <w:r w:rsidRPr="005A77F6"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>î</w:t>
                      </w:r>
                      <w:r w:rsidRPr="005A77F6"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 xml:space="preserve">l constituie </w:t>
                      </w:r>
                      <w:r>
                        <w:rPr>
                          <w:rFonts w:ascii="Arial" w:eastAsia="Times New Roman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  <w:t>INVITAȚ</w:t>
                      </w:r>
                      <w:r w:rsidRPr="005A77F6">
                        <w:rPr>
                          <w:rFonts w:ascii="Arial" w:eastAsia="Times New Roman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  <w:t>IA</w:t>
                      </w:r>
                      <w:r w:rsidRPr="005A77F6"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 xml:space="preserve"> de participare </w:t>
                      </w:r>
                      <w:r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>în cadrul</w:t>
                      </w:r>
                      <w:r w:rsidRPr="005A77F6"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 xml:space="preserve"> evenimentul</w:t>
                      </w:r>
                      <w:r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>ui</w:t>
                      </w:r>
                      <w:r w:rsidRPr="005A77F6">
                        <w:rPr>
                          <w:rFonts w:ascii="Arial" w:eastAsia="Times New Roman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  <w:t xml:space="preserve"> </w:t>
                      </w:r>
                      <w:r w:rsidR="00136BFC">
                        <w:rPr>
                          <w:rFonts w:ascii="Arial" w:eastAsia="Times New Roman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  <w:t>“</w:t>
                      </w:r>
                      <w:r w:rsidR="00136BFC" w:rsidRPr="00136BFC">
                        <w:rPr>
                          <w:rFonts w:ascii="Arial" w:eastAsia="Times New Roman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  <w:t xml:space="preserve">2024 </w:t>
                      </w:r>
                      <w:r w:rsidR="00136BFC">
                        <w:rPr>
                          <w:rFonts w:ascii="Arial" w:eastAsia="Times New Roman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  <w:t xml:space="preserve">- </w:t>
                      </w:r>
                      <w:r w:rsidR="00136BFC" w:rsidRPr="00136BFC">
                        <w:rPr>
                          <w:rFonts w:ascii="Arial" w:eastAsia="Times New Roman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  <w:t>An critic pentru sectorul regenerabilelor din România</w:t>
                      </w:r>
                      <w:r w:rsidR="00136BFC">
                        <w:rPr>
                          <w:rFonts w:ascii="Arial" w:eastAsia="Times New Roman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  <w:t>”</w:t>
                      </w:r>
                      <w:r>
                        <w:rPr>
                          <w:rFonts w:ascii="Arial" w:eastAsia="Times New Roman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  <w:t xml:space="preserve">, </w:t>
                      </w:r>
                      <w:r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 xml:space="preserve">eveniment ce se va desfășura </w:t>
                      </w:r>
                      <w:r w:rsidR="002261CE" w:rsidRPr="002261CE"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>în data de</w:t>
                      </w:r>
                      <w:r w:rsidRPr="003A7971">
                        <w:rPr>
                          <w:rFonts w:ascii="Arial" w:eastAsia="Times New Roman" w:hAnsi="Arial" w:cs="Arial"/>
                          <w:b/>
                          <w:bCs/>
                          <w:color w:val="595959" w:themeColor="text1" w:themeTint="A6"/>
                          <w:sz w:val="20"/>
                          <w:szCs w:val="20"/>
                        </w:rPr>
                        <w:t xml:space="preserve"> </w:t>
                      </w:r>
                      <w:r w:rsidR="00136BFC">
                        <w:rPr>
                          <w:rFonts w:ascii="Arial" w:eastAsia="Times New Roman" w:hAnsi="Arial" w:cs="Arial"/>
                          <w:b/>
                          <w:bCs/>
                          <w:color w:val="595959" w:themeColor="text1" w:themeTint="A6"/>
                          <w:sz w:val="20"/>
                          <w:szCs w:val="20"/>
                        </w:rPr>
                        <w:t>11</w:t>
                      </w:r>
                      <w:r w:rsidR="00E110DA">
                        <w:rPr>
                          <w:rFonts w:ascii="Arial" w:eastAsia="Times New Roman" w:hAnsi="Arial" w:cs="Arial"/>
                          <w:b/>
                          <w:bCs/>
                          <w:color w:val="595959" w:themeColor="text1" w:themeTint="A6"/>
                          <w:sz w:val="20"/>
                          <w:szCs w:val="20"/>
                        </w:rPr>
                        <w:t xml:space="preserve"> </w:t>
                      </w:r>
                      <w:r w:rsidR="00136BFC">
                        <w:rPr>
                          <w:rFonts w:ascii="Arial" w:eastAsia="Times New Roman" w:hAnsi="Arial" w:cs="Arial"/>
                          <w:b/>
                          <w:bCs/>
                          <w:color w:val="595959" w:themeColor="text1" w:themeTint="A6"/>
                          <w:sz w:val="20"/>
                          <w:szCs w:val="20"/>
                        </w:rPr>
                        <w:t xml:space="preserve">martie </w:t>
                      </w:r>
                      <w:r>
                        <w:rPr>
                          <w:rFonts w:ascii="Arial" w:eastAsia="Times New Roman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  <w:t>202</w:t>
                      </w:r>
                      <w:r w:rsidR="00136BFC">
                        <w:rPr>
                          <w:rFonts w:ascii="Arial" w:eastAsia="Times New Roman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  <w:t>4</w:t>
                      </w:r>
                      <w:r w:rsidRPr="005A77F6"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 xml:space="preserve">, </w:t>
                      </w:r>
                      <w:r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>î</w:t>
                      </w:r>
                      <w:r w:rsidRPr="005A77F6"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 xml:space="preserve">ntre orele </w:t>
                      </w:r>
                      <w:r w:rsidR="00136BFC"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>09</w:t>
                      </w:r>
                      <w:r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>:00</w:t>
                      </w:r>
                      <w:r w:rsidRPr="005A77F6"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>-</w:t>
                      </w:r>
                      <w:r w:rsidR="00136BFC"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>17</w:t>
                      </w:r>
                      <w:r w:rsidRPr="005A77F6"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 xml:space="preserve">:00, </w:t>
                      </w:r>
                      <w:r w:rsidR="00136BFC"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>în București</w:t>
                      </w:r>
                      <w:r w:rsidR="00A85EA1"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 xml:space="preserve">, </w:t>
                      </w:r>
                      <w:r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>a următorilor participanti</w:t>
                      </w:r>
                      <w:r w:rsidRPr="005A77F6"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 xml:space="preserve"> din cadrul companiei (Beneficiarului):</w:t>
                      </w:r>
                    </w:p>
                    <w:p w14:paraId="647A03CD" w14:textId="77777777" w:rsidR="0063210B" w:rsidRPr="005A77F6" w:rsidRDefault="0063210B" w:rsidP="0063210B">
                      <w:pPr>
                        <w:pStyle w:val="NoSpacing"/>
                        <w:ind w:left="-720"/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</w:pPr>
                    </w:p>
                    <w:p w14:paraId="2AFD414D" w14:textId="3F121676" w:rsidR="0063210B" w:rsidRDefault="0063210B" w:rsidP="0063210B">
                      <w:pPr>
                        <w:pStyle w:val="NoSpacing"/>
                        <w:ind w:left="-720"/>
                        <w:rPr>
                          <w:rFonts w:ascii="Arial" w:eastAsia="Times New Roman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</w:pPr>
                      <w:r w:rsidRPr="00283085">
                        <w:rPr>
                          <w:rFonts w:ascii="Arial" w:eastAsia="Times New Roman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  <w:t xml:space="preserve">Nume                                      </w:t>
                      </w:r>
                      <w:r>
                        <w:rPr>
                          <w:rFonts w:ascii="Arial" w:eastAsia="Times New Roman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  <w:tab/>
                      </w:r>
                      <w:r>
                        <w:rPr>
                          <w:rFonts w:ascii="Arial" w:eastAsia="Times New Roman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  <w:tab/>
                      </w:r>
                      <w:r>
                        <w:rPr>
                          <w:rFonts w:ascii="Arial" w:eastAsia="Times New Roman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  <w:tab/>
                      </w:r>
                      <w:r>
                        <w:rPr>
                          <w:rFonts w:ascii="Arial" w:eastAsia="Times New Roman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  <w:tab/>
                      </w:r>
                      <w:r>
                        <w:rPr>
                          <w:rFonts w:ascii="Arial" w:eastAsia="Times New Roman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  <w:tab/>
                      </w:r>
                      <w:r w:rsidRPr="00283085">
                        <w:rPr>
                          <w:rFonts w:ascii="Arial" w:eastAsia="Times New Roman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  <w:t>Funcție</w:t>
                      </w:r>
                      <w:r>
                        <w:rPr>
                          <w:rFonts w:ascii="Arial" w:eastAsia="Times New Roman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  <w:tab/>
                      </w:r>
                      <w:r>
                        <w:rPr>
                          <w:rFonts w:ascii="Arial" w:eastAsia="Times New Roman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  <w:tab/>
                      </w:r>
                      <w:r>
                        <w:rPr>
                          <w:rFonts w:ascii="Arial" w:eastAsia="Times New Roman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  <w:tab/>
                      </w:r>
                      <w:r>
                        <w:rPr>
                          <w:rFonts w:ascii="Arial" w:eastAsia="Times New Roman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  <w:tab/>
                      </w:r>
                    </w:p>
                    <w:p w14:paraId="33F47A92" w14:textId="77777777" w:rsidR="00A85EA1" w:rsidRPr="003A7971" w:rsidRDefault="00A85EA1" w:rsidP="0063210B">
                      <w:pPr>
                        <w:pStyle w:val="NoSpacing"/>
                        <w:ind w:left="-720"/>
                        <w:rPr>
                          <w:rFonts w:ascii="Arial" w:eastAsia="Times New Roman" w:hAnsi="Arial" w:cs="Arial"/>
                          <w:b/>
                          <w:color w:val="595959" w:themeColor="text1" w:themeTint="A6"/>
                          <w:sz w:val="4"/>
                          <w:szCs w:val="4"/>
                        </w:rPr>
                      </w:pPr>
                    </w:p>
                    <w:tbl>
                      <w:tblPr>
                        <w:tblStyle w:val="TableGrid"/>
                        <w:tblW w:w="0" w:type="auto"/>
                        <w:tblInd w:w="-695" w:type="dxa"/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5550"/>
                        <w:gridCol w:w="5040"/>
                      </w:tblGrid>
                      <w:tr w:rsidR="00A85EA1" w:rsidRPr="005A77F6" w14:paraId="5596D4E4" w14:textId="77777777" w:rsidTr="00A85EA1">
                        <w:tc>
                          <w:tcPr>
                            <w:tcW w:w="5550" w:type="dxa"/>
                          </w:tcPr>
                          <w:p w14:paraId="50BEDE0B" w14:textId="77777777" w:rsidR="00A85EA1" w:rsidRPr="005A77F6" w:rsidRDefault="00A85EA1" w:rsidP="0063210B">
                            <w:pPr>
                              <w:pStyle w:val="NoSpacing"/>
                              <w:rPr>
                                <w:rFonts w:ascii="Arial" w:eastAsia="Times New Roman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5040" w:type="dxa"/>
                            <w:tcBorders>
                              <w:right w:val="single" w:sz="4" w:space="0" w:color="auto"/>
                            </w:tcBorders>
                          </w:tcPr>
                          <w:p w14:paraId="4559393E" w14:textId="77777777" w:rsidR="00A85EA1" w:rsidRPr="005A77F6" w:rsidRDefault="00A85EA1" w:rsidP="0063210B">
                            <w:pPr>
                              <w:pStyle w:val="NoSpacing"/>
                              <w:jc w:val="center"/>
                              <w:rPr>
                                <w:rFonts w:ascii="Arial" w:eastAsia="Times New Roman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</w:pPr>
                          </w:p>
                        </w:tc>
                      </w:tr>
                      <w:tr w:rsidR="00A85EA1" w:rsidRPr="005A77F6" w14:paraId="6310ED65" w14:textId="77777777" w:rsidTr="00A85EA1">
                        <w:tc>
                          <w:tcPr>
                            <w:tcW w:w="5550" w:type="dxa"/>
                          </w:tcPr>
                          <w:p w14:paraId="16720227" w14:textId="77777777" w:rsidR="00A85EA1" w:rsidRPr="005A77F6" w:rsidRDefault="00A85EA1" w:rsidP="0063210B">
                            <w:pPr>
                              <w:pStyle w:val="NoSpacing"/>
                              <w:rPr>
                                <w:rFonts w:ascii="Arial" w:eastAsia="Times New Roman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5040" w:type="dxa"/>
                            <w:tcBorders>
                              <w:right w:val="single" w:sz="4" w:space="0" w:color="auto"/>
                            </w:tcBorders>
                          </w:tcPr>
                          <w:p w14:paraId="2EC9450C" w14:textId="77777777" w:rsidR="00A85EA1" w:rsidRPr="005A77F6" w:rsidRDefault="00A85EA1" w:rsidP="0063210B">
                            <w:pPr>
                              <w:pStyle w:val="NoSpacing"/>
                              <w:jc w:val="center"/>
                              <w:rPr>
                                <w:rFonts w:ascii="Arial" w:eastAsia="Times New Roman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</w:pPr>
                          </w:p>
                        </w:tc>
                      </w:tr>
                      <w:tr w:rsidR="00A85EA1" w:rsidRPr="005A77F6" w14:paraId="153C2216" w14:textId="77777777" w:rsidTr="00A85EA1">
                        <w:tc>
                          <w:tcPr>
                            <w:tcW w:w="5550" w:type="dxa"/>
                          </w:tcPr>
                          <w:p w14:paraId="1B703454" w14:textId="77777777" w:rsidR="00A85EA1" w:rsidRPr="005A77F6" w:rsidRDefault="00A85EA1" w:rsidP="0063210B">
                            <w:pPr>
                              <w:pStyle w:val="NoSpacing"/>
                              <w:rPr>
                                <w:rFonts w:ascii="Arial" w:eastAsia="Times New Roman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5040" w:type="dxa"/>
                            <w:tcBorders>
                              <w:right w:val="single" w:sz="4" w:space="0" w:color="auto"/>
                            </w:tcBorders>
                          </w:tcPr>
                          <w:p w14:paraId="3A943EED" w14:textId="77777777" w:rsidR="00A85EA1" w:rsidRPr="005A77F6" w:rsidRDefault="00A85EA1" w:rsidP="0063210B">
                            <w:pPr>
                              <w:pStyle w:val="NoSpacing"/>
                              <w:jc w:val="center"/>
                              <w:rPr>
                                <w:rFonts w:ascii="Arial" w:eastAsia="Times New Roman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</w:pPr>
                          </w:p>
                        </w:tc>
                      </w:tr>
                    </w:tbl>
                    <w:p w14:paraId="3EF468E7" w14:textId="77777777" w:rsidR="0063210B" w:rsidRPr="005A77F6" w:rsidRDefault="0063210B" w:rsidP="0063210B">
                      <w:pPr>
                        <w:pStyle w:val="NoSpacing"/>
                        <w:ind w:left="-720"/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</w:pPr>
                    </w:p>
                    <w:p w14:paraId="4F938294" w14:textId="77777777" w:rsidR="00A85EA1" w:rsidRDefault="00A85EA1" w:rsidP="002261CE">
                      <w:pPr>
                        <w:pStyle w:val="NoSpacing"/>
                        <w:rPr>
                          <w:rFonts w:ascii="Arial" w:eastAsia="Times New Roman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</w:pPr>
                    </w:p>
                    <w:p w14:paraId="7EED9991" w14:textId="5FA45E24" w:rsidR="0063210B" w:rsidRDefault="0063210B" w:rsidP="0063210B">
                      <w:pPr>
                        <w:pStyle w:val="NoSpacing"/>
                        <w:ind w:left="-720"/>
                        <w:jc w:val="center"/>
                        <w:rPr>
                          <w:rFonts w:ascii="Arial" w:eastAsia="Times New Roman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</w:pPr>
                      <w:r>
                        <w:rPr>
                          <w:rFonts w:ascii="Arial" w:eastAsia="Times New Roman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  <w:t>CONDIȚII ȘI MODALITĂȚI DE PLATĂ</w:t>
                      </w:r>
                    </w:p>
                    <w:p w14:paraId="3FBC6B96" w14:textId="77777777" w:rsidR="002261CE" w:rsidRPr="005A77F6" w:rsidRDefault="002261CE" w:rsidP="0063210B">
                      <w:pPr>
                        <w:pStyle w:val="NoSpacing"/>
                        <w:ind w:left="-720"/>
                        <w:jc w:val="center"/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</w:pPr>
                    </w:p>
                    <w:p w14:paraId="7C2944B6" w14:textId="1B013015" w:rsidR="0063210B" w:rsidRPr="005A77F6" w:rsidRDefault="0063210B" w:rsidP="0063210B">
                      <w:pPr>
                        <w:pStyle w:val="NoSpacing"/>
                        <w:ind w:left="-720"/>
                        <w:jc w:val="both"/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</w:pPr>
                      <w:r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 xml:space="preserve">Valoarea </w:t>
                      </w:r>
                      <w:r w:rsidR="00D86AE5"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>tich</w:t>
                      </w:r>
                      <w:r w:rsidR="002261CE"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>e</w:t>
                      </w:r>
                      <w:r w:rsidR="00D86AE5"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>tului de participare</w:t>
                      </w:r>
                      <w:r w:rsidRPr="005A77F6"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 xml:space="preserve"> este de </w:t>
                      </w:r>
                      <w:r>
                        <w:rPr>
                          <w:rFonts w:ascii="Arial" w:eastAsia="Times New Roman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  <w:t>50 Euro</w:t>
                      </w:r>
                      <w:r w:rsidRPr="00DF1137">
                        <w:rPr>
                          <w:rFonts w:ascii="Arial" w:eastAsia="Times New Roman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  <w:t xml:space="preserve"> + T.V.A.</w:t>
                      </w:r>
                      <w:r w:rsidR="00A85EA1">
                        <w:rPr>
                          <w:rFonts w:ascii="Arial" w:eastAsia="Times New Roman" w:hAnsi="Arial" w:cs="Arial"/>
                          <w:bCs/>
                          <w:color w:val="595959" w:themeColor="text1" w:themeTint="A6"/>
                          <w:sz w:val="20"/>
                          <w:szCs w:val="20"/>
                        </w:rPr>
                        <w:t>,</w:t>
                      </w:r>
                      <w:r>
                        <w:rPr>
                          <w:rFonts w:ascii="Arial" w:eastAsia="Times New Roman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  <w:t xml:space="preserve"> </w:t>
                      </w:r>
                      <w:r w:rsidR="00A85EA1">
                        <w:rPr>
                          <w:rFonts w:ascii="Arial" w:eastAsia="Times New Roman" w:hAnsi="Arial" w:cs="Arial"/>
                          <w:bCs/>
                          <w:color w:val="595959" w:themeColor="text1" w:themeTint="A6"/>
                          <w:sz w:val="20"/>
                          <w:szCs w:val="20"/>
                        </w:rPr>
                        <w:t xml:space="preserve">pentru plata după </w:t>
                      </w:r>
                      <w:r w:rsidR="00E110DA">
                        <w:rPr>
                          <w:rFonts w:ascii="Arial" w:eastAsia="Times New Roman" w:hAnsi="Arial" w:cs="Arial"/>
                          <w:bCs/>
                          <w:color w:val="595959" w:themeColor="text1" w:themeTint="A6"/>
                          <w:sz w:val="20"/>
                          <w:szCs w:val="20"/>
                        </w:rPr>
                        <w:t xml:space="preserve">această </w:t>
                      </w:r>
                      <w:r w:rsidR="00A85EA1">
                        <w:rPr>
                          <w:rFonts w:ascii="Arial" w:eastAsia="Times New Roman" w:hAnsi="Arial" w:cs="Arial"/>
                          <w:bCs/>
                          <w:color w:val="595959" w:themeColor="text1" w:themeTint="A6"/>
                          <w:sz w:val="20"/>
                          <w:szCs w:val="20"/>
                        </w:rPr>
                        <w:t>dat</w:t>
                      </w:r>
                      <w:r w:rsidR="00E110DA">
                        <w:rPr>
                          <w:rFonts w:ascii="Arial" w:eastAsia="Times New Roman" w:hAnsi="Arial" w:cs="Arial"/>
                          <w:bCs/>
                          <w:color w:val="595959" w:themeColor="text1" w:themeTint="A6"/>
                          <w:sz w:val="20"/>
                          <w:szCs w:val="20"/>
                        </w:rPr>
                        <w:t>ă</w:t>
                      </w:r>
                      <w:r w:rsidRPr="00A85EA1">
                        <w:rPr>
                          <w:rFonts w:ascii="Arial" w:eastAsia="Times New Roman" w:hAnsi="Arial" w:cs="Arial"/>
                          <w:bCs/>
                          <w:color w:val="595959" w:themeColor="text1" w:themeTint="A6"/>
                          <w:sz w:val="20"/>
                          <w:szCs w:val="20"/>
                        </w:rPr>
                        <w:t>.</w:t>
                      </w:r>
                      <w:r w:rsidRPr="005A77F6"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 xml:space="preserve"> Plata </w:t>
                      </w:r>
                      <w:r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>se va face în l</w:t>
                      </w:r>
                      <w:r w:rsidRPr="005A77F6"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>ei, la cursul lei/euro al BNR din ziua emiterii facturii</w:t>
                      </w:r>
                      <w:r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 xml:space="preserve"> fiscale</w:t>
                      </w:r>
                      <w:r w:rsidRPr="005A77F6"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>. Beneficiarul va achita contravaloarea facturi</w:t>
                      </w:r>
                      <w:r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>i în termen de 5 zile calendaristice</w:t>
                      </w:r>
                      <w:r w:rsidRPr="005A77F6"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 xml:space="preserve"> de la data emiterii acesteia.</w:t>
                      </w:r>
                    </w:p>
                    <w:p w14:paraId="563DEFD4" w14:textId="77777777" w:rsidR="0063210B" w:rsidRPr="005A77F6" w:rsidRDefault="0063210B" w:rsidP="0063210B">
                      <w:pPr>
                        <w:pStyle w:val="NoSpacing"/>
                        <w:ind w:left="-720"/>
                        <w:jc w:val="both"/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</w:pPr>
                    </w:p>
                    <w:p w14:paraId="21267FA5" w14:textId="5F0040C9" w:rsidR="0063210B" w:rsidRPr="005A77F6" w:rsidRDefault="0063210B" w:rsidP="0063210B">
                      <w:pPr>
                        <w:pStyle w:val="NoSpacing"/>
                        <w:ind w:left="-720"/>
                        <w:jc w:val="both"/>
                        <w:rPr>
                          <w:rFonts w:ascii="Arial" w:hAnsi="Arial" w:cs="Arial"/>
                          <w:color w:val="104160"/>
                          <w:sz w:val="20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Vă rugăm să transmiteț</w:t>
                      </w:r>
                      <w:r w:rsidRPr="005A77F6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i formularul completat prin e-mail</w:t>
                      </w:r>
                      <w:r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 xml:space="preserve"> la adresa</w:t>
                      </w:r>
                      <w:r w:rsidRPr="005A77F6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 xml:space="preserve">: </w:t>
                      </w:r>
                      <w:hyperlink r:id="rId9" w:history="1">
                        <w:r w:rsidR="00A85EA1" w:rsidRPr="00795D83">
                          <w:rPr>
                            <w:rStyle w:val="Hyperlink"/>
                            <w:rFonts w:ascii="Arial" w:hAnsi="Arial" w:cs="Arial"/>
                            <w:b/>
                            <w:bCs/>
                            <w:sz w:val="20"/>
                            <w:szCs w:val="20"/>
                          </w:rPr>
                          <w:t>denisa.nicola@energynomics.ro</w:t>
                        </w:r>
                      </w:hyperlink>
                      <w:r w:rsidRPr="005A77F6">
                        <w:rPr>
                          <w:rFonts w:ascii="Arial" w:hAnsi="Arial" w:cs="Arial"/>
                          <w:color w:val="104160"/>
                          <w:sz w:val="20"/>
                          <w:szCs w:val="20"/>
                        </w:rPr>
                        <w:t xml:space="preserve"> </w:t>
                      </w:r>
                    </w:p>
                    <w:p w14:paraId="5CFB986F" w14:textId="5C6ED4F0" w:rsidR="0063210B" w:rsidRDefault="0063210B" w:rsidP="0063210B">
                      <w:pPr>
                        <w:pStyle w:val="NoSpacing"/>
                        <w:ind w:left="-720"/>
                        <w:jc w:val="both"/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</w:pPr>
                      <w:r w:rsidRPr="005A77F6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Pe</w:t>
                      </w:r>
                      <w:r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rsoana de contact: Denisa Nicola</w:t>
                      </w:r>
                      <w:r w:rsidRPr="005A77F6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 xml:space="preserve"> </w:t>
                      </w:r>
                      <w:r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–</w:t>
                      </w:r>
                      <w:r w:rsidRPr="005A77F6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 xml:space="preserve"> </w:t>
                      </w:r>
                      <w:r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Events Manager</w:t>
                      </w:r>
                      <w:r w:rsidRPr="005A77F6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 xml:space="preserve"> </w:t>
                      </w:r>
                      <w:r w:rsidR="002261CE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Energynomics</w:t>
                      </w:r>
                    </w:p>
                    <w:p w14:paraId="301118A8" w14:textId="1AEBAE3D" w:rsidR="002261CE" w:rsidRDefault="002261CE" w:rsidP="0063210B">
                      <w:pPr>
                        <w:pStyle w:val="NoSpacing"/>
                        <w:ind w:left="-720"/>
                        <w:jc w:val="both"/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</w:pPr>
                    </w:p>
                    <w:p w14:paraId="5E881F64" w14:textId="77777777" w:rsidR="002261CE" w:rsidRPr="005A77F6" w:rsidRDefault="002261CE" w:rsidP="0063210B">
                      <w:pPr>
                        <w:pStyle w:val="NoSpacing"/>
                        <w:ind w:left="-720"/>
                        <w:jc w:val="both"/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</w:pPr>
                    </w:p>
                    <w:p w14:paraId="1AA59D69" w14:textId="77777777" w:rsidR="00A85EA1" w:rsidRDefault="00A85EA1" w:rsidP="0063210B">
                      <w:pPr>
                        <w:pStyle w:val="NoSpacing"/>
                        <w:ind w:left="-720"/>
                        <w:jc w:val="both"/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</w:pPr>
                    </w:p>
                    <w:p w14:paraId="1D012B63" w14:textId="2716396C" w:rsidR="0063210B" w:rsidRPr="005A77F6" w:rsidRDefault="0063210B" w:rsidP="0063210B">
                      <w:pPr>
                        <w:pStyle w:val="NoSpacing"/>
                        <w:ind w:left="-720"/>
                        <w:jc w:val="both"/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</w:pPr>
                      <w:r w:rsidRPr="005A77F6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Persoana de contact</w:t>
                      </w:r>
                      <w:r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 xml:space="preserve"> din partea</w:t>
                      </w:r>
                      <w:r w:rsidRPr="005A77F6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 xml:space="preserve"> Beneficiar</w:t>
                      </w:r>
                      <w:r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ului:</w:t>
                      </w:r>
                    </w:p>
                    <w:p w14:paraId="50EA479C" w14:textId="188A2DD7" w:rsidR="0063210B" w:rsidRPr="005A77F6" w:rsidRDefault="0063210B" w:rsidP="0063210B">
                      <w:pPr>
                        <w:pStyle w:val="NoSpacing"/>
                        <w:ind w:left="-720"/>
                        <w:jc w:val="both"/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</w:pPr>
                      <w:r w:rsidRPr="005A77F6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Nume:</w:t>
                      </w:r>
                      <w:r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 xml:space="preserve"> _____________________________________________</w:t>
                      </w:r>
                    </w:p>
                    <w:p w14:paraId="46CA12EC" w14:textId="77777777" w:rsidR="0063210B" w:rsidRPr="005A77F6" w:rsidRDefault="0063210B" w:rsidP="0063210B">
                      <w:pPr>
                        <w:pStyle w:val="NoSpacing"/>
                        <w:ind w:left="-720"/>
                        <w:jc w:val="both"/>
                        <w:rPr>
                          <w:rFonts w:ascii="Arial" w:hAnsi="Arial" w:cs="Arial"/>
                          <w:b/>
                          <w:color w:val="7F7F7F" w:themeColor="text1" w:themeTint="80"/>
                          <w:sz w:val="20"/>
                          <w:szCs w:val="20"/>
                          <w:lang w:val="it-IT"/>
                        </w:rPr>
                      </w:pPr>
                      <w:r w:rsidRPr="005A77F6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Telefon</w:t>
                      </w:r>
                      <w:r>
                        <w:rPr>
                          <w:rFonts w:ascii="Arial" w:hAnsi="Arial" w:cs="Arial"/>
                          <w:b/>
                          <w:color w:val="7F7F7F" w:themeColor="text1" w:themeTint="80"/>
                          <w:sz w:val="20"/>
                          <w:szCs w:val="20"/>
                          <w:lang w:val="it-IT"/>
                        </w:rPr>
                        <w:t xml:space="preserve">:________________; </w:t>
                      </w:r>
                      <w:r w:rsidRPr="005A77F6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e-mail</w:t>
                      </w:r>
                      <w:r>
                        <w:rPr>
                          <w:rFonts w:ascii="Arial" w:hAnsi="Arial" w:cs="Arial"/>
                          <w:b/>
                          <w:color w:val="7F7F7F" w:themeColor="text1" w:themeTint="80"/>
                          <w:sz w:val="20"/>
                          <w:szCs w:val="20"/>
                          <w:lang w:val="it-IT"/>
                        </w:rPr>
                        <w:t>:_____________________</w:t>
                      </w:r>
                    </w:p>
                    <w:p w14:paraId="5144CD1D" w14:textId="77777777" w:rsidR="0063210B" w:rsidRDefault="0063210B" w:rsidP="0063210B">
                      <w:pPr>
                        <w:pStyle w:val="NoSpacing"/>
                        <w:ind w:left="-720"/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</w:pPr>
                    </w:p>
                    <w:p w14:paraId="02DE5958" w14:textId="77777777" w:rsidR="00A85EA1" w:rsidRDefault="00A85EA1" w:rsidP="0063210B">
                      <w:pPr>
                        <w:pStyle w:val="NoSpacing"/>
                        <w:ind w:left="-720"/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</w:pPr>
                    </w:p>
                    <w:p w14:paraId="7385A0F0" w14:textId="77777777" w:rsidR="002261CE" w:rsidRDefault="0063210B" w:rsidP="0063210B">
                      <w:pPr>
                        <w:pStyle w:val="NoSpacing"/>
                        <w:ind w:left="-720"/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</w:pPr>
                      <w:r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PRESTATOR</w:t>
                      </w:r>
                      <w:r w:rsidRPr="005A77F6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 xml:space="preserve">,                                                                                                                  </w:t>
                      </w:r>
                      <w:r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BENEFICIAR</w:t>
                      </w:r>
                      <w:r w:rsidRPr="005A77F6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,</w:t>
                      </w:r>
                      <w:r w:rsidRPr="005A77F6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ab/>
                      </w:r>
                    </w:p>
                    <w:p w14:paraId="7BAB684C" w14:textId="77777777" w:rsidR="002261CE" w:rsidRDefault="002261CE" w:rsidP="0063210B">
                      <w:pPr>
                        <w:pStyle w:val="NoSpacing"/>
                        <w:ind w:left="-720"/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</w:pPr>
                    </w:p>
                    <w:p w14:paraId="577DA228" w14:textId="687C17D6" w:rsidR="0063210B" w:rsidRPr="005A77F6" w:rsidRDefault="0063210B" w:rsidP="0063210B">
                      <w:pPr>
                        <w:pStyle w:val="NoSpacing"/>
                        <w:ind w:left="-720"/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</w:pPr>
                      <w:r w:rsidRPr="005A77F6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ab/>
                      </w:r>
                      <w:r w:rsidRPr="005A77F6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ab/>
                      </w:r>
                      <w:r w:rsidRPr="005A77F6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ab/>
                      </w:r>
                      <w:r w:rsidRPr="005A77F6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ab/>
                        <w:t xml:space="preserve">                                                   </w:t>
                      </w:r>
                    </w:p>
                    <w:p w14:paraId="09C2C375" w14:textId="77777777" w:rsidR="0063210B" w:rsidRPr="005A77F6" w:rsidRDefault="0063210B" w:rsidP="0063210B">
                      <w:pPr>
                        <w:pStyle w:val="NoSpacing"/>
                        <w:ind w:left="-720"/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  <w:t xml:space="preserve">S.C. </w:t>
                      </w:r>
                      <w:r w:rsidRPr="005A77F6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  <w:t>WING MEDIA ENERGY CONSULTING</w:t>
                      </w:r>
                      <w:r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  <w:t xml:space="preserve"> S.R.L.</w:t>
                      </w:r>
                      <w:r w:rsidRPr="005A77F6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  <w:tab/>
                      </w:r>
                      <w:r w:rsidRPr="005A77F6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  <w:tab/>
                        <w:t xml:space="preserve">                       </w:t>
                      </w:r>
                      <w:r w:rsidRPr="005A77F6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  <w:tab/>
                      </w:r>
                      <w:r w:rsidRPr="005A77F6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  <w:tab/>
                      </w:r>
                    </w:p>
                    <w:p w14:paraId="0FD11AB3" w14:textId="77777777" w:rsidR="0063210B" w:rsidRPr="005A77F6" w:rsidRDefault="0063210B" w:rsidP="0063210B">
                      <w:pPr>
                        <w:pStyle w:val="NoSpacing"/>
                        <w:ind w:left="-720"/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</w:pPr>
                      <w:r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VARINIA RADU</w:t>
                      </w:r>
                      <w:r w:rsidRPr="005A77F6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 xml:space="preserve"> – </w:t>
                      </w:r>
                      <w:r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CEO &amp; FOUNDING PARTNER</w:t>
                      </w:r>
                    </w:p>
                    <w:p w14:paraId="6F2AA3C5" w14:textId="6096ED08" w:rsidR="00ED61B2" w:rsidRPr="00ED61B2" w:rsidRDefault="00ED61B2" w:rsidP="00ED61B2">
                      <w:pPr>
                        <w:rPr>
                          <w:rFonts w:ascii="Times New Roman" w:hAnsi="Times New Roman" w:cs="Times New Roman"/>
                          <w:sz w:val="36"/>
                          <w:szCs w:val="36"/>
                          <w:lang w:val="ro-RO"/>
                        </w:rPr>
                      </w:pPr>
                    </w:p>
                  </w:txbxContent>
                </v:textbox>
                <w10:wrap anchory="page"/>
              </v:shape>
            </w:pict>
          </mc:Fallback>
        </mc:AlternateContent>
      </w:r>
      <w:r w:rsidR="007566DA">
        <w:rPr>
          <w:noProof/>
        </w:rPr>
        <w:drawing>
          <wp:inline distT="0" distB="0" distL="0" distR="0" wp14:anchorId="552799CE" wp14:editId="355F60D0">
            <wp:extent cx="7559040" cy="9101492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59040" cy="91014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C83F37" w:rsidSect="007566DA">
      <w:headerReference w:type="even" r:id="rId11"/>
      <w:headerReference w:type="first" r:id="rId12"/>
      <w:pgSz w:w="11906" w:h="16838" w:code="9"/>
      <w:pgMar w:top="0" w:right="0" w:bottom="0" w:left="0" w:header="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BBF4AD" w14:textId="77777777" w:rsidR="006811E9" w:rsidRDefault="006811E9" w:rsidP="00F769B1">
      <w:r>
        <w:separator/>
      </w:r>
    </w:p>
  </w:endnote>
  <w:endnote w:type="continuationSeparator" w:id="0">
    <w:p w14:paraId="49B1269F" w14:textId="77777777" w:rsidR="006811E9" w:rsidRDefault="006811E9" w:rsidP="00F769B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5C1DE0" w14:textId="77777777" w:rsidR="006811E9" w:rsidRDefault="006811E9" w:rsidP="00F769B1">
      <w:r>
        <w:separator/>
      </w:r>
    </w:p>
  </w:footnote>
  <w:footnote w:type="continuationSeparator" w:id="0">
    <w:p w14:paraId="42FF7797" w14:textId="77777777" w:rsidR="006811E9" w:rsidRDefault="006811E9" w:rsidP="00F769B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5797DB" w14:textId="77777777" w:rsidR="00F769B1" w:rsidRDefault="006811E9">
    <w:pPr>
      <w:pStyle w:val="Header"/>
    </w:pPr>
    <w:r>
      <w:rPr>
        <w:noProof/>
      </w:rPr>
      <w:pict w14:anchorId="41380282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66234954" o:spid="_x0000_s2050" type="#_x0000_t75" alt="" style="position:absolute;margin-left:0;margin-top:0;width:595.2pt;height:841.9pt;z-index:-251657216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Formular-inscriere-Awards-2021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9A6E9A" w14:textId="77777777" w:rsidR="00F769B1" w:rsidRDefault="006811E9">
    <w:pPr>
      <w:pStyle w:val="Header"/>
    </w:pPr>
    <w:r>
      <w:rPr>
        <w:noProof/>
      </w:rPr>
      <w:pict w14:anchorId="1CC5149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66234953" o:spid="_x0000_s2049" type="#_x0000_t75" alt="" style="position:absolute;margin-left:0;margin-top:0;width:595.2pt;height:841.9pt;z-index:-251658240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Formular-inscriere-Awards-2021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2BA1284"/>
    <w:multiLevelType w:val="multilevel"/>
    <w:tmpl w:val="E98A09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20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MxBFJmxkbmZhaGRko6SsGpxcWZ+XkgBaa1AAXu2R8sAAAA"/>
  </w:docVars>
  <w:rsids>
    <w:rsidRoot w:val="00F769B1"/>
    <w:rsid w:val="00136BFC"/>
    <w:rsid w:val="002261CE"/>
    <w:rsid w:val="002320C8"/>
    <w:rsid w:val="00246E02"/>
    <w:rsid w:val="002E63B0"/>
    <w:rsid w:val="00355323"/>
    <w:rsid w:val="0038109B"/>
    <w:rsid w:val="003E3766"/>
    <w:rsid w:val="00494FFF"/>
    <w:rsid w:val="004E7C29"/>
    <w:rsid w:val="00582671"/>
    <w:rsid w:val="0058488C"/>
    <w:rsid w:val="005E6658"/>
    <w:rsid w:val="0063210B"/>
    <w:rsid w:val="006746FC"/>
    <w:rsid w:val="006811E9"/>
    <w:rsid w:val="006F4133"/>
    <w:rsid w:val="007049FB"/>
    <w:rsid w:val="007566DA"/>
    <w:rsid w:val="007C7F09"/>
    <w:rsid w:val="00843D0E"/>
    <w:rsid w:val="008868A6"/>
    <w:rsid w:val="00891F30"/>
    <w:rsid w:val="00A03762"/>
    <w:rsid w:val="00A85EA1"/>
    <w:rsid w:val="00AA639E"/>
    <w:rsid w:val="00C83F37"/>
    <w:rsid w:val="00CA544D"/>
    <w:rsid w:val="00CF3A2C"/>
    <w:rsid w:val="00D86AE5"/>
    <w:rsid w:val="00E110DA"/>
    <w:rsid w:val="00ED61B2"/>
    <w:rsid w:val="00F577D6"/>
    <w:rsid w:val="00F769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."/>
  <w:listSeparator w:val=","/>
  <w14:docId w14:val="32F8BAD2"/>
  <w15:chartTrackingRefBased/>
  <w15:docId w15:val="{0BB63F50-A9D6-4905-9F8B-C4F60FAEF4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769B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769B1"/>
  </w:style>
  <w:style w:type="paragraph" w:styleId="Footer">
    <w:name w:val="footer"/>
    <w:basedOn w:val="Normal"/>
    <w:link w:val="FooterChar"/>
    <w:uiPriority w:val="99"/>
    <w:unhideWhenUsed/>
    <w:rsid w:val="00F769B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769B1"/>
  </w:style>
  <w:style w:type="character" w:styleId="Hyperlink">
    <w:name w:val="Hyperlink"/>
    <w:basedOn w:val="DefaultParagraphFont"/>
    <w:uiPriority w:val="99"/>
    <w:unhideWhenUsed/>
    <w:rsid w:val="00ED61B2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D61B2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63210B"/>
    <w:rPr>
      <w:rFonts w:ascii="Times New Roman" w:eastAsia="SimSun" w:hAnsi="Times New Roman" w:cs="Times New Roman"/>
      <w:sz w:val="24"/>
      <w:szCs w:val="24"/>
      <w:lang w:eastAsia="zh-CN"/>
    </w:rPr>
  </w:style>
  <w:style w:type="table" w:styleId="TableGrid">
    <w:name w:val="Table Grid"/>
    <w:basedOn w:val="TableNormal"/>
    <w:uiPriority w:val="59"/>
    <w:rsid w:val="006321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96940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003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107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60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528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4863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denisa.nicola@energynomics.ro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mailto:denisa.nicola@energynomics.ro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F45C390-C1CC-436E-9847-63152A6FAAD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0</Words>
  <Characters>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y adguard</Company>
  <LinksUpToDate>false</LinksUpToDate>
  <CharactersWithSpaces>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me</dc:creator>
  <cp:keywords/>
  <dc:description/>
  <cp:lastModifiedBy>Gabriel Avacaritei</cp:lastModifiedBy>
  <cp:revision>5</cp:revision>
  <cp:lastPrinted>2022-09-19T13:58:00Z</cp:lastPrinted>
  <dcterms:created xsi:type="dcterms:W3CDTF">2024-01-31T09:48:00Z</dcterms:created>
  <dcterms:modified xsi:type="dcterms:W3CDTF">2024-02-05T11:37:00Z</dcterms:modified>
</cp:coreProperties>
</file>